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9090" w:type="dxa"/>
        <w:tblLook w:val="04A0" w:firstRow="1" w:lastRow="0" w:firstColumn="1" w:lastColumn="0" w:noHBand="0" w:noVBand="1"/>
      </w:tblPr>
      <w:tblGrid>
        <w:gridCol w:w="9090"/>
      </w:tblGrid>
      <w:tr w:rsidR="00F63CF9" w:rsidRPr="005E2402" w14:paraId="1ABF8DBA" w14:textId="77777777" w:rsidTr="4EA647CC">
        <w:tc>
          <w:tcPr>
            <w:tcW w:w="9090" w:type="dxa"/>
          </w:tcPr>
          <w:p w14:paraId="17B9C719" w14:textId="77777777" w:rsidR="00F63CF9" w:rsidRPr="005E2402" w:rsidRDefault="00F63CF9" w:rsidP="005E240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E2402">
              <w:rPr>
                <w:rFonts w:ascii="Times New Roman" w:hAnsi="Times New Roman" w:cs="Times New Roman"/>
                <w:b/>
                <w:sz w:val="24"/>
                <w:szCs w:val="24"/>
              </w:rPr>
              <w:t>Part A</w:t>
            </w:r>
          </w:p>
          <w:p w14:paraId="4D17C68C" w14:textId="52501813" w:rsidR="009C4F06" w:rsidRPr="005E2402" w:rsidRDefault="009C4F06" w:rsidP="005E240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E2402">
              <w:rPr>
                <w:rFonts w:ascii="Times New Roman" w:hAnsi="Times New Roman" w:cs="Times New Roman"/>
                <w:b/>
                <w:sz w:val="24"/>
                <w:szCs w:val="24"/>
              </w:rPr>
              <w:t>Name:</w:t>
            </w:r>
            <w:r w:rsidR="00D551DE" w:rsidRPr="005E240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-    </w:t>
            </w:r>
            <w:r w:rsidR="001A62BF">
              <w:rPr>
                <w:rFonts w:ascii="Times New Roman" w:hAnsi="Times New Roman" w:cs="Times New Roman"/>
                <w:b/>
                <w:sz w:val="24"/>
                <w:szCs w:val="24"/>
              </w:rPr>
              <w:t>Aryan Srivastava</w:t>
            </w:r>
          </w:p>
          <w:p w14:paraId="2428D91B" w14:textId="34FBE02C" w:rsidR="009C4F06" w:rsidRPr="005E2402" w:rsidRDefault="009C4F06" w:rsidP="005E240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E2402">
              <w:rPr>
                <w:rFonts w:ascii="Times New Roman" w:hAnsi="Times New Roman" w:cs="Times New Roman"/>
                <w:b/>
                <w:sz w:val="24"/>
                <w:szCs w:val="24"/>
              </w:rPr>
              <w:t>Roll No:-</w:t>
            </w:r>
            <w:r w:rsidR="001A62B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A073</w:t>
            </w:r>
            <w:bookmarkStart w:id="0" w:name="_GoBack"/>
            <w:bookmarkEnd w:id="0"/>
          </w:p>
          <w:p w14:paraId="4E1D9808" w14:textId="1F0BE992" w:rsidR="009C4F06" w:rsidRPr="005E2402" w:rsidRDefault="009C4F06" w:rsidP="005E240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E2402">
              <w:rPr>
                <w:rFonts w:ascii="Times New Roman" w:hAnsi="Times New Roman" w:cs="Times New Roman"/>
                <w:b/>
                <w:sz w:val="24"/>
                <w:szCs w:val="24"/>
              </w:rPr>
              <w:t>Subject:-</w:t>
            </w:r>
            <w:r w:rsidR="00D551DE" w:rsidRPr="005E240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</w:t>
            </w:r>
            <w:r w:rsidR="00A06F73">
              <w:rPr>
                <w:rFonts w:ascii="Times New Roman" w:hAnsi="Times New Roman" w:cs="Times New Roman"/>
                <w:b/>
                <w:sz w:val="24"/>
                <w:szCs w:val="24"/>
              </w:rPr>
              <w:t>Data Structures and Algorithms</w:t>
            </w:r>
          </w:p>
          <w:p w14:paraId="605E3FB9" w14:textId="4723540B" w:rsidR="008315C4" w:rsidRPr="005E2402" w:rsidRDefault="008315C4" w:rsidP="005E240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E2402">
              <w:rPr>
                <w:rFonts w:ascii="Times New Roman" w:hAnsi="Times New Roman" w:cs="Times New Roman"/>
                <w:b/>
                <w:sz w:val="24"/>
                <w:szCs w:val="24"/>
              </w:rPr>
              <w:t>Program:</w:t>
            </w:r>
            <w:r w:rsidR="00D551DE" w:rsidRPr="005E240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3C092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MCA Sem I</w:t>
            </w:r>
          </w:p>
        </w:tc>
      </w:tr>
      <w:tr w:rsidR="00F63CF9" w:rsidRPr="005E2402" w14:paraId="1A97BAB2" w14:textId="77777777" w:rsidTr="4EA647CC">
        <w:tc>
          <w:tcPr>
            <w:tcW w:w="9090" w:type="dxa"/>
          </w:tcPr>
          <w:p w14:paraId="5F1743FA" w14:textId="77777777" w:rsidR="00F63CF9" w:rsidRPr="005E2402" w:rsidRDefault="00F63CF9" w:rsidP="005E240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E3C6A71" w14:textId="77777777" w:rsidR="00BB1609" w:rsidRPr="00015353" w:rsidRDefault="00BB1609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BB1609" w:rsidRPr="00015353" w14:paraId="3AC44825" w14:textId="77777777" w:rsidTr="004B6ECB">
        <w:tc>
          <w:tcPr>
            <w:tcW w:w="9016" w:type="dxa"/>
          </w:tcPr>
          <w:p w14:paraId="3ECC32C3" w14:textId="77777777" w:rsidR="00BB1609" w:rsidRPr="00015353" w:rsidRDefault="00894B95" w:rsidP="00894B9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15353">
              <w:rPr>
                <w:rFonts w:ascii="Times New Roman" w:hAnsi="Times New Roman" w:cs="Times New Roman"/>
                <w:b/>
                <w:sz w:val="24"/>
                <w:szCs w:val="24"/>
              </w:rPr>
              <w:t>Part B</w:t>
            </w:r>
          </w:p>
        </w:tc>
      </w:tr>
      <w:tr w:rsidR="00BB1609" w:rsidRPr="00015353" w14:paraId="6F704A05" w14:textId="77777777" w:rsidTr="004B6ECB">
        <w:tc>
          <w:tcPr>
            <w:tcW w:w="9016" w:type="dxa"/>
          </w:tcPr>
          <w:p w14:paraId="48D3D922" w14:textId="77777777" w:rsidR="002024EB" w:rsidRPr="002024EB" w:rsidRDefault="00BA1749" w:rsidP="002024EB">
            <w:r w:rsidRPr="002024EB">
              <w:rPr>
                <w:b/>
              </w:rPr>
              <w:t>Code:</w:t>
            </w:r>
            <w:r w:rsidR="002024EB" w:rsidRPr="002024EB">
              <w:br/>
              <w:t>import java.util.Scanner;</w:t>
            </w:r>
          </w:p>
          <w:p w14:paraId="023DC745" w14:textId="77777777" w:rsidR="002024EB" w:rsidRPr="002024EB" w:rsidRDefault="002024EB" w:rsidP="002024EB"/>
          <w:p w14:paraId="17125459" w14:textId="77777777" w:rsidR="002024EB" w:rsidRPr="002024EB" w:rsidRDefault="002024EB" w:rsidP="002024EB">
            <w:r w:rsidRPr="002024EB">
              <w:t>class Node {</w:t>
            </w:r>
          </w:p>
          <w:p w14:paraId="353A893E" w14:textId="77777777" w:rsidR="002024EB" w:rsidRPr="002024EB" w:rsidRDefault="002024EB" w:rsidP="002024EB">
            <w:r w:rsidRPr="002024EB">
              <w:t>    int data;</w:t>
            </w:r>
          </w:p>
          <w:p w14:paraId="21AFCEC4" w14:textId="77777777" w:rsidR="002024EB" w:rsidRPr="002024EB" w:rsidRDefault="002024EB" w:rsidP="002024EB">
            <w:r w:rsidRPr="002024EB">
              <w:t>    Node next;</w:t>
            </w:r>
          </w:p>
          <w:p w14:paraId="709BF45D" w14:textId="77777777" w:rsidR="002024EB" w:rsidRPr="002024EB" w:rsidRDefault="002024EB" w:rsidP="002024EB"/>
          <w:p w14:paraId="29FA98B6" w14:textId="77777777" w:rsidR="002024EB" w:rsidRPr="002024EB" w:rsidRDefault="002024EB" w:rsidP="002024EB">
            <w:r w:rsidRPr="002024EB">
              <w:t>    public Node(int data) {</w:t>
            </w:r>
          </w:p>
          <w:p w14:paraId="0DC13A96" w14:textId="77777777" w:rsidR="002024EB" w:rsidRPr="002024EB" w:rsidRDefault="002024EB" w:rsidP="002024EB">
            <w:r w:rsidRPr="002024EB">
              <w:t>        this.data = data;</w:t>
            </w:r>
          </w:p>
          <w:p w14:paraId="48F1565F" w14:textId="77777777" w:rsidR="002024EB" w:rsidRPr="002024EB" w:rsidRDefault="002024EB" w:rsidP="002024EB">
            <w:r w:rsidRPr="002024EB">
              <w:t>        this.next = null;</w:t>
            </w:r>
          </w:p>
          <w:p w14:paraId="6D8B5818" w14:textId="77777777" w:rsidR="002024EB" w:rsidRPr="002024EB" w:rsidRDefault="002024EB" w:rsidP="002024EB">
            <w:r w:rsidRPr="002024EB">
              <w:t>    }</w:t>
            </w:r>
          </w:p>
          <w:p w14:paraId="15BF8BE7" w14:textId="77777777" w:rsidR="002024EB" w:rsidRPr="002024EB" w:rsidRDefault="002024EB" w:rsidP="002024EB">
            <w:r w:rsidRPr="002024EB">
              <w:t>}</w:t>
            </w:r>
          </w:p>
          <w:p w14:paraId="7066E812" w14:textId="77777777" w:rsidR="002024EB" w:rsidRPr="002024EB" w:rsidRDefault="002024EB" w:rsidP="002024EB"/>
          <w:p w14:paraId="36E1DB7F" w14:textId="77777777" w:rsidR="002024EB" w:rsidRPr="002024EB" w:rsidRDefault="002024EB" w:rsidP="002024EB">
            <w:r w:rsidRPr="002024EB">
              <w:t>public class LinkedList {</w:t>
            </w:r>
          </w:p>
          <w:p w14:paraId="11AE72C7" w14:textId="77777777" w:rsidR="002024EB" w:rsidRPr="002024EB" w:rsidRDefault="002024EB" w:rsidP="002024EB">
            <w:r w:rsidRPr="002024EB">
              <w:t>    private Node head;</w:t>
            </w:r>
          </w:p>
          <w:p w14:paraId="6C75F563" w14:textId="77777777" w:rsidR="002024EB" w:rsidRPr="002024EB" w:rsidRDefault="002024EB" w:rsidP="002024EB"/>
          <w:p w14:paraId="0453C08B" w14:textId="77777777" w:rsidR="002024EB" w:rsidRPr="002024EB" w:rsidRDefault="002024EB" w:rsidP="002024EB">
            <w:r w:rsidRPr="002024EB">
              <w:t>    public LinkedList() {</w:t>
            </w:r>
          </w:p>
          <w:p w14:paraId="1C0E456D" w14:textId="77777777" w:rsidR="002024EB" w:rsidRPr="002024EB" w:rsidRDefault="002024EB" w:rsidP="002024EB">
            <w:r w:rsidRPr="002024EB">
              <w:t>        this.head = null;</w:t>
            </w:r>
          </w:p>
          <w:p w14:paraId="6A8A3186" w14:textId="77777777" w:rsidR="002024EB" w:rsidRPr="002024EB" w:rsidRDefault="002024EB" w:rsidP="002024EB">
            <w:r w:rsidRPr="002024EB">
              <w:t>    }</w:t>
            </w:r>
          </w:p>
          <w:p w14:paraId="529AD418" w14:textId="77777777" w:rsidR="002024EB" w:rsidRPr="002024EB" w:rsidRDefault="002024EB" w:rsidP="002024EB"/>
          <w:p w14:paraId="18C78492" w14:textId="77777777" w:rsidR="002024EB" w:rsidRPr="002024EB" w:rsidRDefault="002024EB" w:rsidP="002024EB">
            <w:r w:rsidRPr="002024EB">
              <w:t>    public void traverse() {</w:t>
            </w:r>
          </w:p>
          <w:p w14:paraId="3935A570" w14:textId="77777777" w:rsidR="002024EB" w:rsidRPr="002024EB" w:rsidRDefault="002024EB" w:rsidP="002024EB">
            <w:r w:rsidRPr="002024EB">
              <w:t>        Node current = head;</w:t>
            </w:r>
          </w:p>
          <w:p w14:paraId="5A188FB4" w14:textId="77777777" w:rsidR="002024EB" w:rsidRPr="002024EB" w:rsidRDefault="002024EB" w:rsidP="002024EB">
            <w:r w:rsidRPr="002024EB">
              <w:t>        while (current != null) {</w:t>
            </w:r>
          </w:p>
          <w:p w14:paraId="7B4DDA4F" w14:textId="77777777" w:rsidR="002024EB" w:rsidRPr="002024EB" w:rsidRDefault="002024EB" w:rsidP="002024EB">
            <w:r w:rsidRPr="002024EB">
              <w:t>            System.out.print(current.data + " -&gt; ");</w:t>
            </w:r>
          </w:p>
          <w:p w14:paraId="74BCF471" w14:textId="77777777" w:rsidR="002024EB" w:rsidRPr="002024EB" w:rsidRDefault="002024EB" w:rsidP="002024EB">
            <w:r w:rsidRPr="002024EB">
              <w:t>            current = current.next;</w:t>
            </w:r>
          </w:p>
          <w:p w14:paraId="0FFA9B0D" w14:textId="77777777" w:rsidR="002024EB" w:rsidRPr="002024EB" w:rsidRDefault="002024EB" w:rsidP="002024EB">
            <w:r w:rsidRPr="002024EB">
              <w:t>        }</w:t>
            </w:r>
          </w:p>
          <w:p w14:paraId="1C1AE8EA" w14:textId="77777777" w:rsidR="002024EB" w:rsidRPr="002024EB" w:rsidRDefault="002024EB" w:rsidP="002024EB">
            <w:r w:rsidRPr="002024EB">
              <w:t>        System.out.println("null");</w:t>
            </w:r>
          </w:p>
          <w:p w14:paraId="4F660C68" w14:textId="77777777" w:rsidR="002024EB" w:rsidRPr="002024EB" w:rsidRDefault="002024EB" w:rsidP="002024EB">
            <w:r w:rsidRPr="002024EB">
              <w:t>    }</w:t>
            </w:r>
          </w:p>
          <w:p w14:paraId="18F6E2DA" w14:textId="77777777" w:rsidR="002024EB" w:rsidRPr="002024EB" w:rsidRDefault="002024EB" w:rsidP="002024EB"/>
          <w:p w14:paraId="52697C57" w14:textId="77777777" w:rsidR="002024EB" w:rsidRPr="002024EB" w:rsidRDefault="002024EB" w:rsidP="002024EB">
            <w:r w:rsidRPr="002024EB">
              <w:t>    public void insert(int data) {</w:t>
            </w:r>
          </w:p>
          <w:p w14:paraId="33D409D2" w14:textId="77777777" w:rsidR="002024EB" w:rsidRPr="002024EB" w:rsidRDefault="002024EB" w:rsidP="002024EB">
            <w:r w:rsidRPr="002024EB">
              <w:t>        Node newNode = new Node(data);</w:t>
            </w:r>
          </w:p>
          <w:p w14:paraId="68898C90" w14:textId="77777777" w:rsidR="002024EB" w:rsidRPr="002024EB" w:rsidRDefault="002024EB" w:rsidP="002024EB">
            <w:r w:rsidRPr="002024EB">
              <w:t>        if (head == null) {</w:t>
            </w:r>
          </w:p>
          <w:p w14:paraId="7FE250E4" w14:textId="77777777" w:rsidR="002024EB" w:rsidRPr="002024EB" w:rsidRDefault="002024EB" w:rsidP="002024EB">
            <w:r w:rsidRPr="002024EB">
              <w:t>            head = newNode;</w:t>
            </w:r>
          </w:p>
          <w:p w14:paraId="28464034" w14:textId="77777777" w:rsidR="002024EB" w:rsidRPr="002024EB" w:rsidRDefault="002024EB" w:rsidP="002024EB">
            <w:r w:rsidRPr="002024EB">
              <w:t>        } else {</w:t>
            </w:r>
          </w:p>
          <w:p w14:paraId="2A19CAA8" w14:textId="77777777" w:rsidR="002024EB" w:rsidRPr="002024EB" w:rsidRDefault="002024EB" w:rsidP="002024EB">
            <w:r w:rsidRPr="002024EB">
              <w:t>            Node current = head;</w:t>
            </w:r>
          </w:p>
          <w:p w14:paraId="3A80589D" w14:textId="77777777" w:rsidR="002024EB" w:rsidRPr="002024EB" w:rsidRDefault="002024EB" w:rsidP="002024EB">
            <w:r w:rsidRPr="002024EB">
              <w:t>            while (current.next != null) {</w:t>
            </w:r>
          </w:p>
          <w:p w14:paraId="68D440BF" w14:textId="77777777" w:rsidR="002024EB" w:rsidRPr="002024EB" w:rsidRDefault="002024EB" w:rsidP="002024EB">
            <w:r w:rsidRPr="002024EB">
              <w:t>                current = current.next;</w:t>
            </w:r>
          </w:p>
          <w:p w14:paraId="31C4C4B1" w14:textId="77777777" w:rsidR="002024EB" w:rsidRPr="002024EB" w:rsidRDefault="002024EB" w:rsidP="002024EB">
            <w:r w:rsidRPr="002024EB">
              <w:t>            }</w:t>
            </w:r>
          </w:p>
          <w:p w14:paraId="64BA83F4" w14:textId="77777777" w:rsidR="002024EB" w:rsidRPr="002024EB" w:rsidRDefault="002024EB" w:rsidP="002024EB">
            <w:r w:rsidRPr="002024EB">
              <w:t>            current.next = newNode;</w:t>
            </w:r>
          </w:p>
          <w:p w14:paraId="626516AF" w14:textId="77777777" w:rsidR="002024EB" w:rsidRPr="002024EB" w:rsidRDefault="002024EB" w:rsidP="002024EB">
            <w:r w:rsidRPr="002024EB">
              <w:t>        }</w:t>
            </w:r>
          </w:p>
          <w:p w14:paraId="5B2418C1" w14:textId="77777777" w:rsidR="002024EB" w:rsidRPr="002024EB" w:rsidRDefault="002024EB" w:rsidP="002024EB">
            <w:r w:rsidRPr="002024EB">
              <w:t>    }</w:t>
            </w:r>
          </w:p>
          <w:p w14:paraId="12D69482" w14:textId="77777777" w:rsidR="002024EB" w:rsidRPr="002024EB" w:rsidRDefault="002024EB" w:rsidP="002024EB"/>
          <w:p w14:paraId="4D0C0463" w14:textId="77777777" w:rsidR="002024EB" w:rsidRPr="002024EB" w:rsidRDefault="002024EB" w:rsidP="002024EB">
            <w:r w:rsidRPr="002024EB">
              <w:lastRenderedPageBreak/>
              <w:t>    public void delete(int data) {</w:t>
            </w:r>
          </w:p>
          <w:p w14:paraId="6111168A" w14:textId="77777777" w:rsidR="002024EB" w:rsidRPr="002024EB" w:rsidRDefault="002024EB" w:rsidP="002024EB">
            <w:r w:rsidRPr="002024EB">
              <w:t>        if (head == null) {</w:t>
            </w:r>
          </w:p>
          <w:p w14:paraId="679A9E65" w14:textId="77777777" w:rsidR="002024EB" w:rsidRPr="002024EB" w:rsidRDefault="002024EB" w:rsidP="002024EB">
            <w:r w:rsidRPr="002024EB">
              <w:t>            return;</w:t>
            </w:r>
          </w:p>
          <w:p w14:paraId="31BB88F8" w14:textId="77777777" w:rsidR="002024EB" w:rsidRPr="002024EB" w:rsidRDefault="002024EB" w:rsidP="002024EB">
            <w:r w:rsidRPr="002024EB">
              <w:t>        }</w:t>
            </w:r>
          </w:p>
          <w:p w14:paraId="02826ABD" w14:textId="77777777" w:rsidR="002024EB" w:rsidRPr="002024EB" w:rsidRDefault="002024EB" w:rsidP="002024EB"/>
          <w:p w14:paraId="60458390" w14:textId="77777777" w:rsidR="002024EB" w:rsidRPr="002024EB" w:rsidRDefault="002024EB" w:rsidP="002024EB">
            <w:r w:rsidRPr="002024EB">
              <w:t>        if (head.data == data) {</w:t>
            </w:r>
          </w:p>
          <w:p w14:paraId="65D52047" w14:textId="77777777" w:rsidR="002024EB" w:rsidRPr="002024EB" w:rsidRDefault="002024EB" w:rsidP="002024EB">
            <w:r w:rsidRPr="002024EB">
              <w:t>            head = head.next;</w:t>
            </w:r>
          </w:p>
          <w:p w14:paraId="3C442307" w14:textId="77777777" w:rsidR="002024EB" w:rsidRPr="002024EB" w:rsidRDefault="002024EB" w:rsidP="002024EB">
            <w:r w:rsidRPr="002024EB">
              <w:t>            return;</w:t>
            </w:r>
          </w:p>
          <w:p w14:paraId="1D009837" w14:textId="77777777" w:rsidR="002024EB" w:rsidRPr="002024EB" w:rsidRDefault="002024EB" w:rsidP="002024EB">
            <w:r w:rsidRPr="002024EB">
              <w:t>        }</w:t>
            </w:r>
          </w:p>
          <w:p w14:paraId="3ADC3333" w14:textId="77777777" w:rsidR="002024EB" w:rsidRPr="002024EB" w:rsidRDefault="002024EB" w:rsidP="002024EB"/>
          <w:p w14:paraId="2CA4EE5D" w14:textId="77777777" w:rsidR="002024EB" w:rsidRPr="002024EB" w:rsidRDefault="002024EB" w:rsidP="002024EB">
            <w:r w:rsidRPr="002024EB">
              <w:t>        Node current = head;</w:t>
            </w:r>
          </w:p>
          <w:p w14:paraId="4E594086" w14:textId="77777777" w:rsidR="002024EB" w:rsidRPr="002024EB" w:rsidRDefault="002024EB" w:rsidP="002024EB">
            <w:r w:rsidRPr="002024EB">
              <w:t>        while (current.next != null &amp;&amp; current.next.data != data) {</w:t>
            </w:r>
          </w:p>
          <w:p w14:paraId="510D2D3F" w14:textId="77777777" w:rsidR="002024EB" w:rsidRPr="002024EB" w:rsidRDefault="002024EB" w:rsidP="002024EB">
            <w:r w:rsidRPr="002024EB">
              <w:t>            current = current.next;</w:t>
            </w:r>
          </w:p>
          <w:p w14:paraId="018D9831" w14:textId="77777777" w:rsidR="002024EB" w:rsidRPr="002024EB" w:rsidRDefault="002024EB" w:rsidP="002024EB">
            <w:r w:rsidRPr="002024EB">
              <w:t>        }</w:t>
            </w:r>
          </w:p>
          <w:p w14:paraId="30143C29" w14:textId="77777777" w:rsidR="002024EB" w:rsidRPr="002024EB" w:rsidRDefault="002024EB" w:rsidP="002024EB"/>
          <w:p w14:paraId="1354B8C1" w14:textId="77777777" w:rsidR="002024EB" w:rsidRPr="002024EB" w:rsidRDefault="002024EB" w:rsidP="002024EB">
            <w:r w:rsidRPr="002024EB">
              <w:t>        if (current.next != null) {</w:t>
            </w:r>
          </w:p>
          <w:p w14:paraId="34408A82" w14:textId="77777777" w:rsidR="002024EB" w:rsidRPr="002024EB" w:rsidRDefault="002024EB" w:rsidP="002024EB">
            <w:r w:rsidRPr="002024EB">
              <w:t>            current.next = current.next.next;</w:t>
            </w:r>
          </w:p>
          <w:p w14:paraId="2B0E7CE0" w14:textId="77777777" w:rsidR="002024EB" w:rsidRPr="002024EB" w:rsidRDefault="002024EB" w:rsidP="002024EB">
            <w:r w:rsidRPr="002024EB">
              <w:t>        }</w:t>
            </w:r>
          </w:p>
          <w:p w14:paraId="65D95ED3" w14:textId="77777777" w:rsidR="002024EB" w:rsidRPr="002024EB" w:rsidRDefault="002024EB" w:rsidP="002024EB">
            <w:r w:rsidRPr="002024EB">
              <w:t>    }</w:t>
            </w:r>
          </w:p>
          <w:p w14:paraId="5F17A4BF" w14:textId="77777777" w:rsidR="002024EB" w:rsidRPr="002024EB" w:rsidRDefault="002024EB" w:rsidP="002024EB"/>
          <w:p w14:paraId="29181EB0" w14:textId="77777777" w:rsidR="002024EB" w:rsidRPr="002024EB" w:rsidRDefault="002024EB" w:rsidP="002024EB">
            <w:r w:rsidRPr="002024EB">
              <w:t>    public static void main(String[] args) {</w:t>
            </w:r>
          </w:p>
          <w:p w14:paraId="1D5DFD9D" w14:textId="77777777" w:rsidR="002024EB" w:rsidRPr="002024EB" w:rsidRDefault="002024EB" w:rsidP="002024EB">
            <w:r w:rsidRPr="002024EB">
              <w:t>        LinkedList list = new LinkedList();</w:t>
            </w:r>
          </w:p>
          <w:p w14:paraId="39D721F0" w14:textId="77777777" w:rsidR="002024EB" w:rsidRPr="002024EB" w:rsidRDefault="002024EB" w:rsidP="002024EB">
            <w:r w:rsidRPr="002024EB">
              <w:t>        Scanner scanner = new Scanner(System.in);</w:t>
            </w:r>
          </w:p>
          <w:p w14:paraId="0D3DCCFB" w14:textId="77777777" w:rsidR="002024EB" w:rsidRPr="002024EB" w:rsidRDefault="002024EB" w:rsidP="002024EB">
            <w:r w:rsidRPr="002024EB">
              <w:t>        int choice;</w:t>
            </w:r>
          </w:p>
          <w:p w14:paraId="16ED7607" w14:textId="77777777" w:rsidR="002024EB" w:rsidRPr="002024EB" w:rsidRDefault="002024EB" w:rsidP="002024EB">
            <w:r w:rsidRPr="002024EB">
              <w:t xml:space="preserve">        </w:t>
            </w:r>
          </w:p>
          <w:p w14:paraId="2ED5B0E7" w14:textId="77777777" w:rsidR="002024EB" w:rsidRPr="002024EB" w:rsidRDefault="002024EB" w:rsidP="002024EB">
            <w:r w:rsidRPr="002024EB">
              <w:t>        do {</w:t>
            </w:r>
          </w:p>
          <w:p w14:paraId="56F056E6" w14:textId="77777777" w:rsidR="002024EB" w:rsidRPr="002024EB" w:rsidRDefault="002024EB" w:rsidP="002024EB">
            <w:r w:rsidRPr="002024EB">
              <w:t>            System.out.println("\nMenu:");</w:t>
            </w:r>
          </w:p>
          <w:p w14:paraId="5D428C3F" w14:textId="77777777" w:rsidR="002024EB" w:rsidRPr="002024EB" w:rsidRDefault="002024EB" w:rsidP="002024EB">
            <w:r w:rsidRPr="002024EB">
              <w:t>            System.out.println("1. Insert Node");</w:t>
            </w:r>
          </w:p>
          <w:p w14:paraId="5D0B2CCB" w14:textId="77777777" w:rsidR="002024EB" w:rsidRPr="002024EB" w:rsidRDefault="002024EB" w:rsidP="002024EB">
            <w:r w:rsidRPr="002024EB">
              <w:t>            System.out.println("2. Delete Node");</w:t>
            </w:r>
          </w:p>
          <w:p w14:paraId="10C254C5" w14:textId="77777777" w:rsidR="002024EB" w:rsidRPr="002024EB" w:rsidRDefault="002024EB" w:rsidP="002024EB">
            <w:r w:rsidRPr="002024EB">
              <w:t>            System.out.println("3. Traverse List");</w:t>
            </w:r>
          </w:p>
          <w:p w14:paraId="0A3AC80F" w14:textId="77777777" w:rsidR="002024EB" w:rsidRPr="002024EB" w:rsidRDefault="002024EB" w:rsidP="002024EB">
            <w:r w:rsidRPr="002024EB">
              <w:t>            System.out.println("4. Exit");</w:t>
            </w:r>
          </w:p>
          <w:p w14:paraId="0C19ADA9" w14:textId="77777777" w:rsidR="002024EB" w:rsidRPr="002024EB" w:rsidRDefault="002024EB" w:rsidP="002024EB">
            <w:r w:rsidRPr="002024EB">
              <w:t>            System.out.print("Enter your choice: ");</w:t>
            </w:r>
          </w:p>
          <w:p w14:paraId="5027E770" w14:textId="77777777" w:rsidR="002024EB" w:rsidRPr="002024EB" w:rsidRDefault="002024EB" w:rsidP="002024EB">
            <w:r w:rsidRPr="002024EB">
              <w:t xml:space="preserve">            </w:t>
            </w:r>
          </w:p>
          <w:p w14:paraId="25E692A0" w14:textId="77777777" w:rsidR="002024EB" w:rsidRPr="002024EB" w:rsidRDefault="002024EB" w:rsidP="002024EB">
            <w:r w:rsidRPr="002024EB">
              <w:t>            choice = scanner.nextInt();</w:t>
            </w:r>
          </w:p>
          <w:p w14:paraId="1993BCEC" w14:textId="77777777" w:rsidR="002024EB" w:rsidRPr="002024EB" w:rsidRDefault="002024EB" w:rsidP="002024EB">
            <w:r w:rsidRPr="002024EB">
              <w:t xml:space="preserve">            </w:t>
            </w:r>
          </w:p>
          <w:p w14:paraId="53C3776F" w14:textId="77777777" w:rsidR="002024EB" w:rsidRPr="002024EB" w:rsidRDefault="002024EB" w:rsidP="002024EB">
            <w:r w:rsidRPr="002024EB">
              <w:t>            switch (choice) {</w:t>
            </w:r>
          </w:p>
          <w:p w14:paraId="0CC9C507" w14:textId="77777777" w:rsidR="002024EB" w:rsidRPr="002024EB" w:rsidRDefault="002024EB" w:rsidP="002024EB">
            <w:r w:rsidRPr="002024EB">
              <w:t>                case 1:</w:t>
            </w:r>
          </w:p>
          <w:p w14:paraId="33986001" w14:textId="77777777" w:rsidR="002024EB" w:rsidRPr="002024EB" w:rsidRDefault="002024EB" w:rsidP="002024EB">
            <w:r w:rsidRPr="002024EB">
              <w:t>                    System.out.print("Enter value to insert: ");</w:t>
            </w:r>
          </w:p>
          <w:p w14:paraId="77A7E49F" w14:textId="77777777" w:rsidR="002024EB" w:rsidRPr="002024EB" w:rsidRDefault="002024EB" w:rsidP="002024EB">
            <w:r w:rsidRPr="002024EB">
              <w:t>                    int insertValue = scanner.nextInt();</w:t>
            </w:r>
          </w:p>
          <w:p w14:paraId="7EFA94EE" w14:textId="77777777" w:rsidR="002024EB" w:rsidRPr="002024EB" w:rsidRDefault="002024EB" w:rsidP="002024EB">
            <w:r w:rsidRPr="002024EB">
              <w:t>                    list.insert(insertValue);</w:t>
            </w:r>
          </w:p>
          <w:p w14:paraId="6E306153" w14:textId="77777777" w:rsidR="002024EB" w:rsidRPr="002024EB" w:rsidRDefault="002024EB" w:rsidP="002024EB">
            <w:r w:rsidRPr="002024EB">
              <w:t>                    System.out.println("Node inserted.");</w:t>
            </w:r>
          </w:p>
          <w:p w14:paraId="51129886" w14:textId="77777777" w:rsidR="002024EB" w:rsidRPr="002024EB" w:rsidRDefault="002024EB" w:rsidP="002024EB">
            <w:r w:rsidRPr="002024EB">
              <w:t>                    break;</w:t>
            </w:r>
          </w:p>
          <w:p w14:paraId="517231C2" w14:textId="77777777" w:rsidR="002024EB" w:rsidRPr="002024EB" w:rsidRDefault="002024EB" w:rsidP="002024EB">
            <w:r w:rsidRPr="002024EB">
              <w:t xml:space="preserve">                </w:t>
            </w:r>
          </w:p>
          <w:p w14:paraId="24EBBA97" w14:textId="77777777" w:rsidR="002024EB" w:rsidRPr="002024EB" w:rsidRDefault="002024EB" w:rsidP="002024EB">
            <w:r w:rsidRPr="002024EB">
              <w:t>                case 2:</w:t>
            </w:r>
          </w:p>
          <w:p w14:paraId="026207E7" w14:textId="77777777" w:rsidR="002024EB" w:rsidRPr="002024EB" w:rsidRDefault="002024EB" w:rsidP="002024EB">
            <w:r w:rsidRPr="002024EB">
              <w:t>                    System.out.print("Enter value to delete: ");</w:t>
            </w:r>
          </w:p>
          <w:p w14:paraId="05D5E29E" w14:textId="77777777" w:rsidR="002024EB" w:rsidRPr="002024EB" w:rsidRDefault="002024EB" w:rsidP="002024EB">
            <w:r w:rsidRPr="002024EB">
              <w:t>                    int deleteValue = scanner.nextInt();</w:t>
            </w:r>
          </w:p>
          <w:p w14:paraId="796375A1" w14:textId="77777777" w:rsidR="002024EB" w:rsidRPr="002024EB" w:rsidRDefault="002024EB" w:rsidP="002024EB">
            <w:r w:rsidRPr="002024EB">
              <w:t>                    list.delete(deleteValue);</w:t>
            </w:r>
          </w:p>
          <w:p w14:paraId="77A49517" w14:textId="77777777" w:rsidR="002024EB" w:rsidRPr="002024EB" w:rsidRDefault="002024EB" w:rsidP="002024EB">
            <w:r w:rsidRPr="002024EB">
              <w:t>                    System.out.println("Node deleted if it existed.");</w:t>
            </w:r>
          </w:p>
          <w:p w14:paraId="7FF88EC2" w14:textId="77777777" w:rsidR="002024EB" w:rsidRPr="002024EB" w:rsidRDefault="002024EB" w:rsidP="002024EB">
            <w:r w:rsidRPr="002024EB">
              <w:t>                    break;</w:t>
            </w:r>
          </w:p>
          <w:p w14:paraId="7D89AEF8" w14:textId="77777777" w:rsidR="002024EB" w:rsidRPr="002024EB" w:rsidRDefault="002024EB" w:rsidP="002024EB">
            <w:r w:rsidRPr="002024EB">
              <w:t xml:space="preserve">                </w:t>
            </w:r>
          </w:p>
          <w:p w14:paraId="260A6219" w14:textId="77777777" w:rsidR="002024EB" w:rsidRPr="002024EB" w:rsidRDefault="002024EB" w:rsidP="002024EB">
            <w:r w:rsidRPr="002024EB">
              <w:t>                case 3:</w:t>
            </w:r>
          </w:p>
          <w:p w14:paraId="77621240" w14:textId="77777777" w:rsidR="002024EB" w:rsidRPr="002024EB" w:rsidRDefault="002024EB" w:rsidP="002024EB">
            <w:r w:rsidRPr="002024EB">
              <w:lastRenderedPageBreak/>
              <w:t>                    System.out.println("Current Linked List:");</w:t>
            </w:r>
          </w:p>
          <w:p w14:paraId="086311CC" w14:textId="77777777" w:rsidR="002024EB" w:rsidRPr="002024EB" w:rsidRDefault="002024EB" w:rsidP="002024EB">
            <w:r w:rsidRPr="002024EB">
              <w:t>                    list.traverse();</w:t>
            </w:r>
          </w:p>
          <w:p w14:paraId="5BAE6BFD" w14:textId="77777777" w:rsidR="002024EB" w:rsidRPr="002024EB" w:rsidRDefault="002024EB" w:rsidP="002024EB">
            <w:r w:rsidRPr="002024EB">
              <w:t>                    break;</w:t>
            </w:r>
          </w:p>
          <w:p w14:paraId="4D71C18B" w14:textId="77777777" w:rsidR="002024EB" w:rsidRPr="002024EB" w:rsidRDefault="002024EB" w:rsidP="002024EB">
            <w:r w:rsidRPr="002024EB">
              <w:t xml:space="preserve">                </w:t>
            </w:r>
          </w:p>
          <w:p w14:paraId="201ADC45" w14:textId="77777777" w:rsidR="002024EB" w:rsidRPr="002024EB" w:rsidRDefault="002024EB" w:rsidP="002024EB">
            <w:r w:rsidRPr="002024EB">
              <w:t>                case 4:</w:t>
            </w:r>
          </w:p>
          <w:p w14:paraId="418116B0" w14:textId="77777777" w:rsidR="002024EB" w:rsidRPr="002024EB" w:rsidRDefault="002024EB" w:rsidP="002024EB">
            <w:r w:rsidRPr="002024EB">
              <w:t>                    System.out.println("Exiting...");</w:t>
            </w:r>
          </w:p>
          <w:p w14:paraId="10502CB1" w14:textId="77777777" w:rsidR="002024EB" w:rsidRPr="002024EB" w:rsidRDefault="002024EB" w:rsidP="002024EB">
            <w:r w:rsidRPr="002024EB">
              <w:t>                    break;</w:t>
            </w:r>
          </w:p>
          <w:p w14:paraId="6ECF321A" w14:textId="77777777" w:rsidR="002024EB" w:rsidRPr="002024EB" w:rsidRDefault="002024EB" w:rsidP="002024EB">
            <w:r w:rsidRPr="002024EB">
              <w:t xml:space="preserve">                </w:t>
            </w:r>
          </w:p>
          <w:p w14:paraId="1DC20B4E" w14:textId="77777777" w:rsidR="002024EB" w:rsidRPr="002024EB" w:rsidRDefault="002024EB" w:rsidP="002024EB">
            <w:r w:rsidRPr="002024EB">
              <w:t>                default:</w:t>
            </w:r>
          </w:p>
          <w:p w14:paraId="38386C8E" w14:textId="77777777" w:rsidR="002024EB" w:rsidRPr="002024EB" w:rsidRDefault="002024EB" w:rsidP="002024EB">
            <w:r w:rsidRPr="002024EB">
              <w:t>                    System.out.println("Invalid choice. Please enter a number between 1 and 4.");</w:t>
            </w:r>
          </w:p>
          <w:p w14:paraId="67A9466B" w14:textId="77777777" w:rsidR="002024EB" w:rsidRPr="002024EB" w:rsidRDefault="002024EB" w:rsidP="002024EB">
            <w:r w:rsidRPr="002024EB">
              <w:t>            }</w:t>
            </w:r>
          </w:p>
          <w:p w14:paraId="63FF77F8" w14:textId="77777777" w:rsidR="002024EB" w:rsidRPr="002024EB" w:rsidRDefault="002024EB" w:rsidP="002024EB">
            <w:r w:rsidRPr="002024EB">
              <w:t>        } while (choice != 4);</w:t>
            </w:r>
          </w:p>
          <w:p w14:paraId="5AAA6405" w14:textId="77777777" w:rsidR="002024EB" w:rsidRPr="002024EB" w:rsidRDefault="002024EB" w:rsidP="002024EB">
            <w:r w:rsidRPr="002024EB">
              <w:t xml:space="preserve">        </w:t>
            </w:r>
          </w:p>
          <w:p w14:paraId="55CC087B" w14:textId="77777777" w:rsidR="002024EB" w:rsidRPr="002024EB" w:rsidRDefault="002024EB" w:rsidP="002024EB">
            <w:r w:rsidRPr="002024EB">
              <w:t>        scanner.close();</w:t>
            </w:r>
          </w:p>
          <w:p w14:paraId="0F6E2968" w14:textId="77777777" w:rsidR="002024EB" w:rsidRPr="002024EB" w:rsidRDefault="002024EB" w:rsidP="002024EB">
            <w:r w:rsidRPr="002024EB">
              <w:t>    }</w:t>
            </w:r>
          </w:p>
          <w:p w14:paraId="103742A4" w14:textId="77777777" w:rsidR="002024EB" w:rsidRPr="002024EB" w:rsidRDefault="002024EB" w:rsidP="002024EB">
            <w:r w:rsidRPr="002024EB">
              <w:t>}</w:t>
            </w:r>
          </w:p>
          <w:p w14:paraId="33044879" w14:textId="77777777" w:rsidR="002024EB" w:rsidRPr="002024EB" w:rsidRDefault="002024EB" w:rsidP="002024E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</w:p>
          <w:p w14:paraId="6E9BF0C3" w14:textId="24A49DD8" w:rsidR="004E77C1" w:rsidRPr="002024EB" w:rsidRDefault="004E77C1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BB1609" w:rsidRPr="00015353" w14:paraId="066076A3" w14:textId="77777777" w:rsidTr="004B6ECB">
        <w:tc>
          <w:tcPr>
            <w:tcW w:w="9016" w:type="dxa"/>
          </w:tcPr>
          <w:p w14:paraId="1D01E0EC" w14:textId="77777777" w:rsidR="009C77D2" w:rsidRDefault="00BA174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A174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 xml:space="preserve">Output: </w:t>
            </w:r>
          </w:p>
          <w:p w14:paraId="12FCC6BA" w14:textId="366B67CC" w:rsidR="002024EB" w:rsidRPr="00BA1749" w:rsidRDefault="002024E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024E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drawing>
                <wp:inline distT="0" distB="0" distL="0" distR="0" wp14:anchorId="42AD173A" wp14:editId="0560D308">
                  <wp:extent cx="5731510" cy="2600960"/>
                  <wp:effectExtent l="0" t="0" r="2540" b="889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26009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2024E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drawing>
                <wp:inline distT="0" distB="0" distL="0" distR="0" wp14:anchorId="5179D1C7" wp14:editId="4971A2DF">
                  <wp:extent cx="5731510" cy="2090420"/>
                  <wp:effectExtent l="0" t="0" r="2540" b="508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20904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B1609" w:rsidRPr="00015353" w14:paraId="7D5594A6" w14:textId="77777777" w:rsidTr="004B6ECB">
        <w:tc>
          <w:tcPr>
            <w:tcW w:w="9016" w:type="dxa"/>
          </w:tcPr>
          <w:p w14:paraId="3DB3ED02" w14:textId="77777777" w:rsidR="00BB1609" w:rsidRPr="00015353" w:rsidRDefault="00894B9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15353">
              <w:rPr>
                <w:rFonts w:ascii="Times New Roman" w:hAnsi="Times New Roman" w:cs="Times New Roman"/>
                <w:b/>
                <w:sz w:val="24"/>
                <w:szCs w:val="24"/>
              </w:rPr>
              <w:t>Observation &amp; Learning:</w:t>
            </w:r>
          </w:p>
          <w:p w14:paraId="3A983C7F" w14:textId="6BA57087" w:rsidR="00894B95" w:rsidRPr="00015353" w:rsidRDefault="002024EB" w:rsidP="00894B9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mplemented </w:t>
            </w:r>
            <w:r w:rsidR="006032DC">
              <w:rPr>
                <w:rFonts w:ascii="Times New Roman" w:hAnsi="Times New Roman" w:cs="Times New Roman"/>
                <w:sz w:val="24"/>
                <w:szCs w:val="24"/>
              </w:rPr>
              <w:t>fucntions of linked list</w:t>
            </w:r>
          </w:p>
        </w:tc>
      </w:tr>
      <w:tr w:rsidR="00BB1609" w:rsidRPr="00015353" w14:paraId="200B5153" w14:textId="77777777" w:rsidTr="004B6ECB">
        <w:tc>
          <w:tcPr>
            <w:tcW w:w="9016" w:type="dxa"/>
          </w:tcPr>
          <w:p w14:paraId="372CA2A7" w14:textId="77777777" w:rsidR="001C5217" w:rsidRDefault="00C55C7C" w:rsidP="0092162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riosity questions:</w:t>
            </w:r>
          </w:p>
          <w:p w14:paraId="7BA14BC2" w14:textId="50C693AC" w:rsidR="00C55C7C" w:rsidRPr="00637423" w:rsidRDefault="00C55C7C" w:rsidP="00637423">
            <w:pPr>
              <w:pStyle w:val="ListParagraph"/>
              <w:numPr>
                <w:ilvl w:val="0"/>
                <w:numId w:val="49"/>
              </w:numPr>
              <w:rPr>
                <w:rStyle w:val="Strong"/>
                <w:rFonts w:ascii="Lato" w:hAnsi="Lato"/>
                <w:color w:val="373E3F"/>
                <w:spacing w:val="2"/>
                <w:shd w:val="clear" w:color="auto" w:fill="FFFFFF"/>
              </w:rPr>
            </w:pPr>
            <w:r w:rsidRPr="00637423">
              <w:rPr>
                <w:rStyle w:val="Strong"/>
                <w:rFonts w:ascii="Lato" w:hAnsi="Lato"/>
                <w:color w:val="373E3F"/>
                <w:spacing w:val="2"/>
                <w:shd w:val="clear" w:color="auto" w:fill="FFFFFF"/>
              </w:rPr>
              <w:t>What will be the output of the following code snippet for the list 1-&gt;2-&gt;3-&gt;4-&gt;5-&gt;6?</w:t>
            </w:r>
          </w:p>
          <w:p w14:paraId="0F8312D1" w14:textId="77777777" w:rsidR="00C55C7C" w:rsidRPr="00C55C7C" w:rsidRDefault="00C55C7C" w:rsidP="00C55C7C">
            <w:pPr>
              <w:shd w:val="clear" w:color="auto" w:fill="F5F8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b/>
                <w:bCs/>
                <w:color w:val="444444"/>
                <w:spacing w:val="2"/>
                <w:sz w:val="20"/>
                <w:szCs w:val="20"/>
                <w:shd w:val="clear" w:color="auto" w:fill="F5F8FF"/>
                <w:lang w:eastAsia="en-IN"/>
              </w:rPr>
            </w:pPr>
            <w:r w:rsidRPr="00C55C7C">
              <w:rPr>
                <w:rFonts w:ascii="Courier New" w:eastAsia="Times New Roman" w:hAnsi="Courier New" w:cs="Courier New"/>
                <w:b/>
                <w:bCs/>
                <w:color w:val="444444"/>
                <w:spacing w:val="2"/>
                <w:sz w:val="20"/>
                <w:szCs w:val="20"/>
                <w:shd w:val="clear" w:color="auto" w:fill="F5F8FF"/>
                <w:lang w:eastAsia="en-IN"/>
              </w:rPr>
              <w:lastRenderedPageBreak/>
              <w:t>void solve(struct node* start)</w:t>
            </w:r>
          </w:p>
          <w:p w14:paraId="32759433" w14:textId="77777777" w:rsidR="00C55C7C" w:rsidRPr="00C55C7C" w:rsidRDefault="00C55C7C" w:rsidP="00C55C7C">
            <w:pPr>
              <w:shd w:val="clear" w:color="auto" w:fill="F5F8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b/>
                <w:bCs/>
                <w:color w:val="444444"/>
                <w:spacing w:val="2"/>
                <w:sz w:val="20"/>
                <w:szCs w:val="20"/>
                <w:shd w:val="clear" w:color="auto" w:fill="F5F8FF"/>
                <w:lang w:eastAsia="en-IN"/>
              </w:rPr>
            </w:pPr>
            <w:r w:rsidRPr="00C55C7C">
              <w:rPr>
                <w:rFonts w:ascii="Courier New" w:eastAsia="Times New Roman" w:hAnsi="Courier New" w:cs="Courier New"/>
                <w:b/>
                <w:bCs/>
                <w:color w:val="444444"/>
                <w:spacing w:val="2"/>
                <w:sz w:val="20"/>
                <w:szCs w:val="20"/>
                <w:shd w:val="clear" w:color="auto" w:fill="F5F8FF"/>
                <w:lang w:eastAsia="en-IN"/>
              </w:rPr>
              <w:t>{</w:t>
            </w:r>
          </w:p>
          <w:p w14:paraId="63C32BD0" w14:textId="77777777" w:rsidR="00C55C7C" w:rsidRPr="00C55C7C" w:rsidRDefault="00C55C7C" w:rsidP="00C55C7C">
            <w:pPr>
              <w:shd w:val="clear" w:color="auto" w:fill="F5F8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b/>
                <w:bCs/>
                <w:color w:val="444444"/>
                <w:spacing w:val="2"/>
                <w:sz w:val="20"/>
                <w:szCs w:val="20"/>
                <w:shd w:val="clear" w:color="auto" w:fill="F5F8FF"/>
                <w:lang w:eastAsia="en-IN"/>
              </w:rPr>
            </w:pPr>
            <w:r w:rsidRPr="00C55C7C">
              <w:rPr>
                <w:rFonts w:ascii="Courier New" w:eastAsia="Times New Roman" w:hAnsi="Courier New" w:cs="Courier New"/>
                <w:b/>
                <w:bCs/>
                <w:color w:val="444444"/>
                <w:spacing w:val="2"/>
                <w:sz w:val="20"/>
                <w:szCs w:val="20"/>
                <w:shd w:val="clear" w:color="auto" w:fill="F5F8FF"/>
                <w:lang w:eastAsia="en-IN"/>
              </w:rPr>
              <w:t>if(start == NULL)</w:t>
            </w:r>
          </w:p>
          <w:p w14:paraId="5174A8BF" w14:textId="77777777" w:rsidR="00C55C7C" w:rsidRPr="00C55C7C" w:rsidRDefault="00C55C7C" w:rsidP="00C55C7C">
            <w:pPr>
              <w:shd w:val="clear" w:color="auto" w:fill="F5F8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b/>
                <w:bCs/>
                <w:color w:val="444444"/>
                <w:spacing w:val="2"/>
                <w:sz w:val="20"/>
                <w:szCs w:val="20"/>
                <w:shd w:val="clear" w:color="auto" w:fill="F5F8FF"/>
                <w:lang w:eastAsia="en-IN"/>
              </w:rPr>
            </w:pPr>
            <w:r w:rsidRPr="00C55C7C">
              <w:rPr>
                <w:rFonts w:ascii="Courier New" w:eastAsia="Times New Roman" w:hAnsi="Courier New" w:cs="Courier New"/>
                <w:b/>
                <w:bCs/>
                <w:color w:val="444444"/>
                <w:spacing w:val="2"/>
                <w:sz w:val="20"/>
                <w:szCs w:val="20"/>
                <w:shd w:val="clear" w:color="auto" w:fill="F5F8FF"/>
                <w:lang w:eastAsia="en-IN"/>
              </w:rPr>
              <w:t>return;</w:t>
            </w:r>
          </w:p>
          <w:p w14:paraId="037A8D98" w14:textId="77777777" w:rsidR="00C55C7C" w:rsidRPr="00C55C7C" w:rsidRDefault="00C55C7C" w:rsidP="00C55C7C">
            <w:pPr>
              <w:shd w:val="clear" w:color="auto" w:fill="F5F8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b/>
                <w:bCs/>
                <w:color w:val="444444"/>
                <w:spacing w:val="2"/>
                <w:sz w:val="20"/>
                <w:szCs w:val="20"/>
                <w:shd w:val="clear" w:color="auto" w:fill="F5F8FF"/>
                <w:lang w:eastAsia="en-IN"/>
              </w:rPr>
            </w:pPr>
            <w:r w:rsidRPr="00C55C7C">
              <w:rPr>
                <w:rFonts w:ascii="Courier New" w:eastAsia="Times New Roman" w:hAnsi="Courier New" w:cs="Courier New"/>
                <w:b/>
                <w:bCs/>
                <w:color w:val="444444"/>
                <w:spacing w:val="2"/>
                <w:sz w:val="20"/>
                <w:szCs w:val="20"/>
                <w:shd w:val="clear" w:color="auto" w:fill="F5F8FF"/>
                <w:lang w:eastAsia="en-IN"/>
              </w:rPr>
              <w:t>printf("%d ", start-&gt;data);</w:t>
            </w:r>
          </w:p>
          <w:p w14:paraId="0F96AA68" w14:textId="77777777" w:rsidR="00C55C7C" w:rsidRPr="00C55C7C" w:rsidRDefault="00C55C7C" w:rsidP="00C55C7C">
            <w:pPr>
              <w:shd w:val="clear" w:color="auto" w:fill="F5F8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b/>
                <w:bCs/>
                <w:color w:val="444444"/>
                <w:spacing w:val="2"/>
                <w:sz w:val="20"/>
                <w:szCs w:val="20"/>
                <w:shd w:val="clear" w:color="auto" w:fill="F5F8FF"/>
                <w:lang w:eastAsia="en-IN"/>
              </w:rPr>
            </w:pPr>
            <w:r w:rsidRPr="00C55C7C">
              <w:rPr>
                <w:rFonts w:ascii="Courier New" w:eastAsia="Times New Roman" w:hAnsi="Courier New" w:cs="Courier New"/>
                <w:b/>
                <w:bCs/>
                <w:color w:val="444444"/>
                <w:spacing w:val="2"/>
                <w:sz w:val="20"/>
                <w:szCs w:val="20"/>
                <w:shd w:val="clear" w:color="auto" w:fill="F5F8FF"/>
                <w:lang w:eastAsia="en-IN"/>
              </w:rPr>
              <w:t>if(start-&gt;next != NULL )</w:t>
            </w:r>
          </w:p>
          <w:p w14:paraId="22141560" w14:textId="77777777" w:rsidR="00C55C7C" w:rsidRPr="00C55C7C" w:rsidRDefault="00C55C7C" w:rsidP="00C55C7C">
            <w:pPr>
              <w:shd w:val="clear" w:color="auto" w:fill="F5F8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b/>
                <w:bCs/>
                <w:color w:val="444444"/>
                <w:spacing w:val="2"/>
                <w:sz w:val="20"/>
                <w:szCs w:val="20"/>
                <w:shd w:val="clear" w:color="auto" w:fill="F5F8FF"/>
                <w:lang w:eastAsia="en-IN"/>
              </w:rPr>
            </w:pPr>
            <w:r w:rsidRPr="00C55C7C">
              <w:rPr>
                <w:rFonts w:ascii="Courier New" w:eastAsia="Times New Roman" w:hAnsi="Courier New" w:cs="Courier New"/>
                <w:b/>
                <w:bCs/>
                <w:color w:val="444444"/>
                <w:spacing w:val="2"/>
                <w:sz w:val="20"/>
                <w:szCs w:val="20"/>
                <w:shd w:val="clear" w:color="auto" w:fill="F5F8FF"/>
                <w:lang w:eastAsia="en-IN"/>
              </w:rPr>
              <w:t>solve(start-&gt;next-&gt;next);</w:t>
            </w:r>
          </w:p>
          <w:p w14:paraId="7784C330" w14:textId="77777777" w:rsidR="00C55C7C" w:rsidRPr="00C55C7C" w:rsidRDefault="00C55C7C" w:rsidP="00C55C7C">
            <w:pPr>
              <w:shd w:val="clear" w:color="auto" w:fill="F5F8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b/>
                <w:bCs/>
                <w:color w:val="444444"/>
                <w:spacing w:val="2"/>
                <w:sz w:val="20"/>
                <w:szCs w:val="20"/>
                <w:shd w:val="clear" w:color="auto" w:fill="F5F8FF"/>
                <w:lang w:eastAsia="en-IN"/>
              </w:rPr>
            </w:pPr>
            <w:r w:rsidRPr="00C55C7C">
              <w:rPr>
                <w:rFonts w:ascii="Courier New" w:eastAsia="Times New Roman" w:hAnsi="Courier New" w:cs="Courier New"/>
                <w:b/>
                <w:bCs/>
                <w:color w:val="444444"/>
                <w:spacing w:val="2"/>
                <w:sz w:val="20"/>
                <w:szCs w:val="20"/>
                <w:shd w:val="clear" w:color="auto" w:fill="F5F8FF"/>
                <w:lang w:eastAsia="en-IN"/>
              </w:rPr>
              <w:t>printf("%d ", start-&gt;data);</w:t>
            </w:r>
          </w:p>
          <w:p w14:paraId="3B40F4EF" w14:textId="77777777" w:rsidR="00C55C7C" w:rsidRPr="00C55C7C" w:rsidRDefault="00C55C7C" w:rsidP="00C55C7C">
            <w:pPr>
              <w:shd w:val="clear" w:color="auto" w:fill="F5F8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b/>
                <w:bCs/>
                <w:color w:val="0D3231"/>
                <w:spacing w:val="2"/>
                <w:sz w:val="20"/>
                <w:szCs w:val="20"/>
                <w:lang w:eastAsia="en-IN"/>
              </w:rPr>
            </w:pPr>
            <w:r w:rsidRPr="00C55C7C">
              <w:rPr>
                <w:rFonts w:ascii="Courier New" w:eastAsia="Times New Roman" w:hAnsi="Courier New" w:cs="Courier New"/>
                <w:b/>
                <w:bCs/>
                <w:color w:val="444444"/>
                <w:spacing w:val="2"/>
                <w:sz w:val="20"/>
                <w:szCs w:val="20"/>
                <w:shd w:val="clear" w:color="auto" w:fill="F5F8FF"/>
                <w:lang w:eastAsia="en-IN"/>
              </w:rPr>
              <w:t>}</w:t>
            </w:r>
          </w:p>
          <w:p w14:paraId="46014F43" w14:textId="4E1F728A" w:rsidR="00C55C7C" w:rsidRPr="00C55C7C" w:rsidRDefault="00C55C7C" w:rsidP="00C55C7C">
            <w:pPr>
              <w:pStyle w:val="ListParagraph"/>
              <w:numPr>
                <w:ilvl w:val="0"/>
                <w:numId w:val="48"/>
              </w:numPr>
              <w:shd w:val="clear" w:color="auto" w:fill="FFFFFF"/>
              <w:rPr>
                <w:rFonts w:ascii="Lato" w:eastAsia="Times New Roman" w:hAnsi="Lato" w:cs="Times New Roman"/>
                <w:color w:val="373E3F"/>
                <w:spacing w:val="2"/>
                <w:sz w:val="24"/>
                <w:szCs w:val="24"/>
                <w:lang w:eastAsia="en-IN"/>
              </w:rPr>
            </w:pPr>
            <w:r w:rsidRPr="00C55C7C">
              <w:rPr>
                <w:rFonts w:ascii="Lato" w:eastAsia="Times New Roman" w:hAnsi="Lato" w:cs="Times New Roman"/>
                <w:color w:val="373E3F"/>
                <w:spacing w:val="2"/>
                <w:sz w:val="24"/>
                <w:szCs w:val="24"/>
                <w:lang w:eastAsia="en-IN"/>
              </w:rPr>
              <w:t>1 2 3 4 5 6</w:t>
            </w:r>
          </w:p>
          <w:p w14:paraId="3B4AA065" w14:textId="0406D06B" w:rsidR="00C55C7C" w:rsidRPr="002024EB" w:rsidRDefault="00C55C7C" w:rsidP="00C55C7C">
            <w:pPr>
              <w:pStyle w:val="ListParagraph"/>
              <w:numPr>
                <w:ilvl w:val="0"/>
                <w:numId w:val="48"/>
              </w:numPr>
              <w:shd w:val="clear" w:color="auto" w:fill="FFFFFF"/>
              <w:rPr>
                <w:rFonts w:ascii="Lato" w:eastAsia="Times New Roman" w:hAnsi="Lato" w:cs="Times New Roman"/>
                <w:color w:val="373E3F"/>
                <w:spacing w:val="2"/>
                <w:sz w:val="24"/>
                <w:szCs w:val="24"/>
                <w:highlight w:val="yellow"/>
                <w:lang w:eastAsia="en-IN"/>
              </w:rPr>
            </w:pPr>
            <w:r w:rsidRPr="002024EB">
              <w:rPr>
                <w:rFonts w:ascii="Lato" w:eastAsia="Times New Roman" w:hAnsi="Lato" w:cs="Times New Roman"/>
                <w:color w:val="373E3F"/>
                <w:spacing w:val="2"/>
                <w:sz w:val="24"/>
                <w:szCs w:val="24"/>
                <w:highlight w:val="yellow"/>
                <w:lang w:eastAsia="en-IN"/>
              </w:rPr>
              <w:t>1 3 5 5 3 1</w:t>
            </w:r>
          </w:p>
          <w:p w14:paraId="38F8217A" w14:textId="365EF8CF" w:rsidR="00C55C7C" w:rsidRPr="00C55C7C" w:rsidRDefault="00C55C7C" w:rsidP="00C55C7C">
            <w:pPr>
              <w:pStyle w:val="ListParagraph"/>
              <w:numPr>
                <w:ilvl w:val="0"/>
                <w:numId w:val="48"/>
              </w:numPr>
              <w:shd w:val="clear" w:color="auto" w:fill="FFFFFF"/>
              <w:rPr>
                <w:rFonts w:ascii="Lato" w:eastAsia="Times New Roman" w:hAnsi="Lato" w:cs="Times New Roman"/>
                <w:color w:val="373E3F"/>
                <w:spacing w:val="2"/>
                <w:sz w:val="24"/>
                <w:szCs w:val="24"/>
                <w:lang w:eastAsia="en-IN"/>
              </w:rPr>
            </w:pPr>
            <w:r w:rsidRPr="00C55C7C">
              <w:rPr>
                <w:rFonts w:ascii="Lato" w:eastAsia="Times New Roman" w:hAnsi="Lato" w:cs="Times New Roman"/>
                <w:color w:val="373E3F"/>
                <w:spacing w:val="2"/>
                <w:sz w:val="24"/>
                <w:szCs w:val="24"/>
                <w:lang w:eastAsia="en-IN"/>
              </w:rPr>
              <w:t>1 3 5 1 3 5</w:t>
            </w:r>
          </w:p>
          <w:p w14:paraId="2229168B" w14:textId="7CF47093" w:rsidR="00C55C7C" w:rsidRDefault="00C55C7C" w:rsidP="00C55C7C">
            <w:pPr>
              <w:pStyle w:val="ListParagraph"/>
              <w:numPr>
                <w:ilvl w:val="0"/>
                <w:numId w:val="48"/>
              </w:numPr>
              <w:shd w:val="clear" w:color="auto" w:fill="FFFFFF"/>
              <w:rPr>
                <w:rFonts w:ascii="Lato" w:eastAsia="Times New Roman" w:hAnsi="Lato" w:cs="Times New Roman"/>
                <w:color w:val="373E3F"/>
                <w:spacing w:val="2"/>
                <w:sz w:val="24"/>
                <w:szCs w:val="24"/>
                <w:lang w:eastAsia="en-IN"/>
              </w:rPr>
            </w:pPr>
            <w:r w:rsidRPr="00C55C7C">
              <w:rPr>
                <w:rFonts w:ascii="Lato" w:eastAsia="Times New Roman" w:hAnsi="Lato" w:cs="Times New Roman"/>
                <w:color w:val="373E3F"/>
                <w:spacing w:val="2"/>
                <w:sz w:val="24"/>
                <w:szCs w:val="24"/>
                <w:lang w:eastAsia="en-IN"/>
              </w:rPr>
              <w:t>2 4 6 1 3 5</w:t>
            </w:r>
          </w:p>
          <w:p w14:paraId="594A1F0A" w14:textId="77777777" w:rsidR="00637423" w:rsidRPr="00637423" w:rsidRDefault="00637423" w:rsidP="00637423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637423">
              <w:rPr>
                <w:rFonts w:ascii="Lato" w:eastAsia="Times New Roman" w:hAnsi="Lato" w:cs="Times New Roman"/>
                <w:b/>
                <w:bCs/>
                <w:color w:val="0D3231"/>
                <w:spacing w:val="2"/>
                <w:sz w:val="24"/>
                <w:szCs w:val="24"/>
                <w:shd w:val="clear" w:color="auto" w:fill="FFFFFF"/>
                <w:lang w:eastAsia="en-IN"/>
              </w:rPr>
              <w:t> </w:t>
            </w:r>
          </w:p>
          <w:p w14:paraId="0B95B281" w14:textId="2732233F" w:rsidR="00637423" w:rsidRPr="003C1FAA" w:rsidRDefault="00637423" w:rsidP="003C1FAA">
            <w:pPr>
              <w:pStyle w:val="ListParagraph"/>
              <w:numPr>
                <w:ilvl w:val="0"/>
                <w:numId w:val="49"/>
              </w:numPr>
              <w:shd w:val="clear" w:color="auto" w:fill="FFFFFF"/>
              <w:rPr>
                <w:rFonts w:ascii="Lato" w:eastAsia="Times New Roman" w:hAnsi="Lato" w:cs="Times New Roman"/>
                <w:b/>
                <w:bCs/>
                <w:color w:val="373E3F"/>
                <w:spacing w:val="2"/>
                <w:sz w:val="24"/>
                <w:szCs w:val="24"/>
                <w:lang w:eastAsia="en-IN"/>
              </w:rPr>
            </w:pPr>
            <w:r w:rsidRPr="003C1FAA">
              <w:rPr>
                <w:rFonts w:ascii="Lato" w:eastAsia="Times New Roman" w:hAnsi="Lato" w:cs="Times New Roman"/>
                <w:b/>
                <w:bCs/>
                <w:color w:val="373E3F"/>
                <w:spacing w:val="2"/>
                <w:sz w:val="24"/>
                <w:szCs w:val="24"/>
                <w:lang w:eastAsia="en-IN"/>
              </w:rPr>
              <w:t>Insertion of an element at the middle of a linked list requires the modification of how many pointers?</w:t>
            </w:r>
          </w:p>
          <w:p w14:paraId="453A7CD8" w14:textId="34FDCDAF" w:rsidR="00637423" w:rsidRPr="002024EB" w:rsidRDefault="003C1FAA" w:rsidP="003C1FAA">
            <w:pPr>
              <w:pStyle w:val="ListParagraph"/>
              <w:numPr>
                <w:ilvl w:val="0"/>
                <w:numId w:val="50"/>
              </w:numPr>
              <w:shd w:val="clear" w:color="auto" w:fill="FFFFFF"/>
              <w:rPr>
                <w:rFonts w:ascii="Lato" w:eastAsia="Times New Roman" w:hAnsi="Lato" w:cs="Times New Roman"/>
                <w:color w:val="373E3F"/>
                <w:spacing w:val="2"/>
                <w:sz w:val="24"/>
                <w:szCs w:val="24"/>
                <w:highlight w:val="yellow"/>
                <w:lang w:eastAsia="en-IN"/>
              </w:rPr>
            </w:pPr>
            <w:r w:rsidRPr="002024EB">
              <w:rPr>
                <w:rFonts w:ascii="Lato" w:eastAsia="Times New Roman" w:hAnsi="Lato" w:cs="Times New Roman"/>
                <w:color w:val="373E3F"/>
                <w:spacing w:val="2"/>
                <w:sz w:val="24"/>
                <w:szCs w:val="24"/>
                <w:highlight w:val="yellow"/>
                <w:lang w:eastAsia="en-IN"/>
              </w:rPr>
              <w:t>2</w:t>
            </w:r>
          </w:p>
          <w:p w14:paraId="3121CE50" w14:textId="78F4AD93" w:rsidR="003C1FAA" w:rsidRDefault="003C1FAA" w:rsidP="003C1FAA">
            <w:pPr>
              <w:pStyle w:val="ListParagraph"/>
              <w:numPr>
                <w:ilvl w:val="0"/>
                <w:numId w:val="50"/>
              </w:numPr>
              <w:shd w:val="clear" w:color="auto" w:fill="FFFFFF"/>
              <w:rPr>
                <w:rFonts w:ascii="Lato" w:eastAsia="Times New Roman" w:hAnsi="Lato" w:cs="Times New Roman"/>
                <w:color w:val="373E3F"/>
                <w:spacing w:val="2"/>
                <w:sz w:val="24"/>
                <w:szCs w:val="24"/>
                <w:lang w:eastAsia="en-IN"/>
              </w:rPr>
            </w:pPr>
            <w:r>
              <w:rPr>
                <w:rFonts w:ascii="Lato" w:eastAsia="Times New Roman" w:hAnsi="Lato" w:cs="Times New Roman"/>
                <w:color w:val="373E3F"/>
                <w:spacing w:val="2"/>
                <w:sz w:val="24"/>
                <w:szCs w:val="24"/>
                <w:lang w:eastAsia="en-IN"/>
              </w:rPr>
              <w:t>1</w:t>
            </w:r>
          </w:p>
          <w:p w14:paraId="55699256" w14:textId="4E1FC5CF" w:rsidR="003C1FAA" w:rsidRDefault="003C1FAA" w:rsidP="003C1FAA">
            <w:pPr>
              <w:pStyle w:val="ListParagraph"/>
              <w:numPr>
                <w:ilvl w:val="0"/>
                <w:numId w:val="50"/>
              </w:numPr>
              <w:shd w:val="clear" w:color="auto" w:fill="FFFFFF"/>
              <w:rPr>
                <w:rFonts w:ascii="Lato" w:eastAsia="Times New Roman" w:hAnsi="Lato" w:cs="Times New Roman"/>
                <w:color w:val="373E3F"/>
                <w:spacing w:val="2"/>
                <w:sz w:val="24"/>
                <w:szCs w:val="24"/>
                <w:lang w:eastAsia="en-IN"/>
              </w:rPr>
            </w:pPr>
            <w:r>
              <w:rPr>
                <w:rFonts w:ascii="Lato" w:eastAsia="Times New Roman" w:hAnsi="Lato" w:cs="Times New Roman"/>
                <w:color w:val="373E3F"/>
                <w:spacing w:val="2"/>
                <w:sz w:val="24"/>
                <w:szCs w:val="24"/>
                <w:lang w:eastAsia="en-IN"/>
              </w:rPr>
              <w:t>3</w:t>
            </w:r>
          </w:p>
          <w:p w14:paraId="41C05539" w14:textId="0A923391" w:rsidR="003C1FAA" w:rsidRPr="00637423" w:rsidRDefault="003C1FAA" w:rsidP="003C1FAA">
            <w:pPr>
              <w:pStyle w:val="ListParagraph"/>
              <w:numPr>
                <w:ilvl w:val="0"/>
                <w:numId w:val="50"/>
              </w:numPr>
              <w:shd w:val="clear" w:color="auto" w:fill="FFFFFF"/>
              <w:rPr>
                <w:rFonts w:ascii="Lato" w:eastAsia="Times New Roman" w:hAnsi="Lato" w:cs="Times New Roman"/>
                <w:color w:val="373E3F"/>
                <w:spacing w:val="2"/>
                <w:sz w:val="24"/>
                <w:szCs w:val="24"/>
                <w:lang w:eastAsia="en-IN"/>
              </w:rPr>
            </w:pPr>
            <w:r>
              <w:rPr>
                <w:rFonts w:ascii="Lato" w:eastAsia="Times New Roman" w:hAnsi="Lato" w:cs="Times New Roman"/>
                <w:color w:val="373E3F"/>
                <w:spacing w:val="2"/>
                <w:sz w:val="24"/>
                <w:szCs w:val="24"/>
                <w:lang w:eastAsia="en-IN"/>
              </w:rPr>
              <w:t>4</w:t>
            </w:r>
          </w:p>
          <w:p w14:paraId="74594725" w14:textId="1CA18613" w:rsidR="00C55C7C" w:rsidRPr="00921622" w:rsidRDefault="00C55C7C" w:rsidP="0092162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16FF" w:rsidRPr="00015353" w14:paraId="0DEB9694" w14:textId="77777777" w:rsidTr="004B6ECB">
        <w:tc>
          <w:tcPr>
            <w:tcW w:w="9016" w:type="dxa"/>
          </w:tcPr>
          <w:p w14:paraId="6D3BB2CB" w14:textId="77777777" w:rsidR="008216FF" w:rsidRPr="00015353" w:rsidRDefault="008216FF" w:rsidP="008216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15353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Conclusion:</w:t>
            </w:r>
          </w:p>
          <w:p w14:paraId="26470730" w14:textId="4B8A3C25" w:rsidR="008216FF" w:rsidRPr="00015353" w:rsidRDefault="002A1C7E" w:rsidP="002024E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15353">
              <w:rPr>
                <w:rFonts w:ascii="Times New Roman" w:hAnsi="Times New Roman" w:cs="Times New Roman"/>
                <w:sz w:val="24"/>
                <w:szCs w:val="24"/>
              </w:rPr>
              <w:t xml:space="preserve">We </w:t>
            </w:r>
            <w:r w:rsidR="00D74B3E">
              <w:rPr>
                <w:rFonts w:ascii="Times New Roman" w:hAnsi="Times New Roman" w:cs="Times New Roman"/>
                <w:sz w:val="24"/>
                <w:szCs w:val="24"/>
              </w:rPr>
              <w:t>successfully implement</w:t>
            </w:r>
            <w:r w:rsidR="007E7F41">
              <w:rPr>
                <w:rFonts w:ascii="Times New Roman" w:hAnsi="Times New Roman" w:cs="Times New Roman"/>
                <w:sz w:val="24"/>
                <w:szCs w:val="24"/>
              </w:rPr>
              <w:t xml:space="preserve">ed </w:t>
            </w:r>
            <w:r w:rsidR="00D57747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="008C4574">
              <w:rPr>
                <w:rFonts w:ascii="Times New Roman" w:hAnsi="Times New Roman" w:cs="Times New Roman"/>
                <w:sz w:val="24"/>
                <w:szCs w:val="24"/>
              </w:rPr>
              <w:t>inked list</w:t>
            </w:r>
            <w:r w:rsidR="00D57747">
              <w:rPr>
                <w:rFonts w:ascii="Times New Roman" w:hAnsi="Times New Roman" w:cs="Times New Roman"/>
                <w:sz w:val="24"/>
                <w:szCs w:val="24"/>
              </w:rPr>
              <w:t xml:space="preserve"> and its operations using</w:t>
            </w:r>
            <w:r w:rsidR="002024EB">
              <w:rPr>
                <w:rFonts w:ascii="Times New Roman" w:hAnsi="Times New Roman" w:cs="Times New Roman"/>
                <w:sz w:val="24"/>
                <w:szCs w:val="24"/>
              </w:rPr>
              <w:t xml:space="preserve"> Java</w:t>
            </w:r>
            <w:r w:rsidR="00AA1E6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C9229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847C0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</w:tbl>
    <w:p w14:paraId="6CD29D2E" w14:textId="77777777" w:rsidR="00894B95" w:rsidRDefault="00894B95">
      <w:pPr>
        <w:rPr>
          <w:rFonts w:ascii="Times New Roman" w:hAnsi="Times New Roman" w:cs="Times New Roman"/>
          <w:sz w:val="24"/>
          <w:szCs w:val="24"/>
        </w:rPr>
      </w:pPr>
    </w:p>
    <w:p w14:paraId="31F1E136" w14:textId="77777777" w:rsidR="009C41F3" w:rsidRDefault="009C41F3">
      <w:pPr>
        <w:rPr>
          <w:rFonts w:ascii="Times New Roman" w:hAnsi="Times New Roman" w:cs="Times New Roman"/>
          <w:sz w:val="24"/>
          <w:szCs w:val="24"/>
        </w:rPr>
      </w:pPr>
    </w:p>
    <w:sectPr w:rsidR="009C41F3" w:rsidSect="007A21F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ato">
    <w:altName w:val="Arial"/>
    <w:charset w:val="00"/>
    <w:family w:val="swiss"/>
    <w:pitch w:val="variable"/>
    <w:sig w:usb0="00000001" w:usb1="5000ECFF" w:usb2="0000002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724C6F"/>
    <w:multiLevelType w:val="hybridMultilevel"/>
    <w:tmpl w:val="8818729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1AC6145"/>
    <w:multiLevelType w:val="multilevel"/>
    <w:tmpl w:val="BD5C15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5C638E7"/>
    <w:multiLevelType w:val="hybridMultilevel"/>
    <w:tmpl w:val="4F0CE80E"/>
    <w:lvl w:ilvl="0" w:tplc="E0465A58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3B4E740A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34AE7798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7BDAECC0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06D67856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D744EE86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122A4B26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7276A810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FAD2D92A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3" w15:restartNumberingAfterBreak="0">
    <w:nsid w:val="084C0790"/>
    <w:multiLevelType w:val="hybridMultilevel"/>
    <w:tmpl w:val="C1EC15EC"/>
    <w:lvl w:ilvl="0" w:tplc="7A323810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3F306B2C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D66C6C40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5E3A32BA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6A3E22E6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3C76E7AE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C4824CCE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F15CE156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4B242D12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4" w15:restartNumberingAfterBreak="0">
    <w:nsid w:val="0B310BB9"/>
    <w:multiLevelType w:val="hybridMultilevel"/>
    <w:tmpl w:val="CFAEF2D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595E01"/>
    <w:multiLevelType w:val="hybridMultilevel"/>
    <w:tmpl w:val="374EFD9E"/>
    <w:lvl w:ilvl="0" w:tplc="67628198">
      <w:start w:val="1"/>
      <w:numFmt w:val="decimal"/>
      <w:lvlText w:val="%1."/>
      <w:lvlJc w:val="left"/>
      <w:pPr>
        <w:ind w:left="720" w:hanging="360"/>
      </w:pPr>
      <w:rPr>
        <w:rFonts w:ascii="Open Sans" w:hAnsi="Open Sans" w:cs="Open Sans" w:hint="default"/>
        <w:color w:val="3A3A3A"/>
        <w:sz w:val="23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8E2D8B"/>
    <w:multiLevelType w:val="hybridMultilevel"/>
    <w:tmpl w:val="CD64048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6C2738"/>
    <w:multiLevelType w:val="multilevel"/>
    <w:tmpl w:val="740210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64C0505"/>
    <w:multiLevelType w:val="hybridMultilevel"/>
    <w:tmpl w:val="F3DCDA5E"/>
    <w:lvl w:ilvl="0" w:tplc="763C5FBA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6C963E3"/>
    <w:multiLevelType w:val="hybridMultilevel"/>
    <w:tmpl w:val="76CA7D16"/>
    <w:lvl w:ilvl="0" w:tplc="40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0F0E142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23C216BC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792AD2D6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1846A3B2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8E98F760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E9CCED5C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7408DDD0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2E04BA5E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10" w15:restartNumberingAfterBreak="0">
    <w:nsid w:val="171F412F"/>
    <w:multiLevelType w:val="hybridMultilevel"/>
    <w:tmpl w:val="AD0C192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8581E16"/>
    <w:multiLevelType w:val="hybridMultilevel"/>
    <w:tmpl w:val="437E9A34"/>
    <w:lvl w:ilvl="0" w:tplc="B4AE0FB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A52621C"/>
    <w:multiLevelType w:val="hybridMultilevel"/>
    <w:tmpl w:val="0CE2B9FA"/>
    <w:lvl w:ilvl="0" w:tplc="6250257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C041F6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ABE097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D50156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0E2EB9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0AA81B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AA8466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738166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C1468B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224F764D"/>
    <w:multiLevelType w:val="hybridMultilevel"/>
    <w:tmpl w:val="CA9AFA1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392461A"/>
    <w:multiLevelType w:val="hybridMultilevel"/>
    <w:tmpl w:val="5F1E7A8E"/>
    <w:lvl w:ilvl="0" w:tplc="93D85FB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7790A39"/>
    <w:multiLevelType w:val="hybridMultilevel"/>
    <w:tmpl w:val="91085CF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DA497A"/>
    <w:multiLevelType w:val="hybridMultilevel"/>
    <w:tmpl w:val="31FAC4C2"/>
    <w:lvl w:ilvl="0" w:tplc="C4D0E67E">
      <w:start w:val="1"/>
      <w:numFmt w:val="bullet"/>
      <w:lvlText w:val=" 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</w:rPr>
    </w:lvl>
    <w:lvl w:ilvl="1" w:tplc="2B80306E" w:tentative="1">
      <w:start w:val="1"/>
      <w:numFmt w:val="bullet"/>
      <w:lvlText w:val=" "/>
      <w:lvlJc w:val="left"/>
      <w:pPr>
        <w:tabs>
          <w:tab w:val="num" w:pos="1080"/>
        </w:tabs>
        <w:ind w:left="1080" w:hanging="360"/>
      </w:pPr>
      <w:rPr>
        <w:rFonts w:ascii="Calibri" w:hAnsi="Calibri" w:hint="default"/>
      </w:rPr>
    </w:lvl>
    <w:lvl w:ilvl="2" w:tplc="431C011E" w:tentative="1">
      <w:start w:val="1"/>
      <w:numFmt w:val="bullet"/>
      <w:lvlText w:val=" "/>
      <w:lvlJc w:val="left"/>
      <w:pPr>
        <w:tabs>
          <w:tab w:val="num" w:pos="1800"/>
        </w:tabs>
        <w:ind w:left="1800" w:hanging="360"/>
      </w:pPr>
      <w:rPr>
        <w:rFonts w:ascii="Calibri" w:hAnsi="Calibri" w:hint="default"/>
      </w:rPr>
    </w:lvl>
    <w:lvl w:ilvl="3" w:tplc="3BEC27C2" w:tentative="1">
      <w:start w:val="1"/>
      <w:numFmt w:val="bullet"/>
      <w:lvlText w:val=" "/>
      <w:lvlJc w:val="left"/>
      <w:pPr>
        <w:tabs>
          <w:tab w:val="num" w:pos="2520"/>
        </w:tabs>
        <w:ind w:left="2520" w:hanging="360"/>
      </w:pPr>
      <w:rPr>
        <w:rFonts w:ascii="Calibri" w:hAnsi="Calibri" w:hint="default"/>
      </w:rPr>
    </w:lvl>
    <w:lvl w:ilvl="4" w:tplc="842C33AC" w:tentative="1">
      <w:start w:val="1"/>
      <w:numFmt w:val="bullet"/>
      <w:lvlText w:val=" "/>
      <w:lvlJc w:val="left"/>
      <w:pPr>
        <w:tabs>
          <w:tab w:val="num" w:pos="3240"/>
        </w:tabs>
        <w:ind w:left="3240" w:hanging="360"/>
      </w:pPr>
      <w:rPr>
        <w:rFonts w:ascii="Calibri" w:hAnsi="Calibri" w:hint="default"/>
      </w:rPr>
    </w:lvl>
    <w:lvl w:ilvl="5" w:tplc="9550A33C" w:tentative="1">
      <w:start w:val="1"/>
      <w:numFmt w:val="bullet"/>
      <w:lvlText w:val=" "/>
      <w:lvlJc w:val="left"/>
      <w:pPr>
        <w:tabs>
          <w:tab w:val="num" w:pos="3960"/>
        </w:tabs>
        <w:ind w:left="3960" w:hanging="360"/>
      </w:pPr>
      <w:rPr>
        <w:rFonts w:ascii="Calibri" w:hAnsi="Calibri" w:hint="default"/>
      </w:rPr>
    </w:lvl>
    <w:lvl w:ilvl="6" w:tplc="D84446AC" w:tentative="1">
      <w:start w:val="1"/>
      <w:numFmt w:val="bullet"/>
      <w:lvlText w:val=" "/>
      <w:lvlJc w:val="left"/>
      <w:pPr>
        <w:tabs>
          <w:tab w:val="num" w:pos="4680"/>
        </w:tabs>
        <w:ind w:left="4680" w:hanging="360"/>
      </w:pPr>
      <w:rPr>
        <w:rFonts w:ascii="Calibri" w:hAnsi="Calibri" w:hint="default"/>
      </w:rPr>
    </w:lvl>
    <w:lvl w:ilvl="7" w:tplc="9FBC76B2" w:tentative="1">
      <w:start w:val="1"/>
      <w:numFmt w:val="bullet"/>
      <w:lvlText w:val=" "/>
      <w:lvlJc w:val="left"/>
      <w:pPr>
        <w:tabs>
          <w:tab w:val="num" w:pos="5400"/>
        </w:tabs>
        <w:ind w:left="5400" w:hanging="360"/>
      </w:pPr>
      <w:rPr>
        <w:rFonts w:ascii="Calibri" w:hAnsi="Calibri" w:hint="default"/>
      </w:rPr>
    </w:lvl>
    <w:lvl w:ilvl="8" w:tplc="143823BC" w:tentative="1">
      <w:start w:val="1"/>
      <w:numFmt w:val="bullet"/>
      <w:lvlText w:val=" "/>
      <w:lvlJc w:val="left"/>
      <w:pPr>
        <w:tabs>
          <w:tab w:val="num" w:pos="6120"/>
        </w:tabs>
        <w:ind w:left="6120" w:hanging="360"/>
      </w:pPr>
      <w:rPr>
        <w:rFonts w:ascii="Calibri" w:hAnsi="Calibri" w:hint="default"/>
      </w:rPr>
    </w:lvl>
  </w:abstractNum>
  <w:abstractNum w:abstractNumId="17" w15:restartNumberingAfterBreak="0">
    <w:nsid w:val="31816319"/>
    <w:multiLevelType w:val="hybridMultilevel"/>
    <w:tmpl w:val="12547C08"/>
    <w:lvl w:ilvl="0" w:tplc="AC304990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9B323400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3F76DC30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B90EF3AC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9B9AF38A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A900144E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4C224B62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3EC0C348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4DFADE06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18" w15:restartNumberingAfterBreak="0">
    <w:nsid w:val="33A90CA5"/>
    <w:multiLevelType w:val="hybridMultilevel"/>
    <w:tmpl w:val="8F9CFEC6"/>
    <w:lvl w:ilvl="0" w:tplc="BB2E63B4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70D87586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0C28D026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E00CD004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E63E6AC0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D4A0888A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79343232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1264F970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DF28ACA0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19" w15:restartNumberingAfterBreak="0">
    <w:nsid w:val="393F5DAD"/>
    <w:multiLevelType w:val="hybridMultilevel"/>
    <w:tmpl w:val="F342CB26"/>
    <w:lvl w:ilvl="0" w:tplc="25602AF2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DF38235C"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046C2232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3A5680D0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16A2A3CC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77B6E8F8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243C7C64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AC20B218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BAC229D2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20" w15:restartNumberingAfterBreak="0">
    <w:nsid w:val="39DC7CF6"/>
    <w:multiLevelType w:val="hybridMultilevel"/>
    <w:tmpl w:val="7F882912"/>
    <w:lvl w:ilvl="0" w:tplc="0D409190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D2106DBA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D1E243CE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8CD2EB46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9FFE8516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28129C04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AA6CA0BC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CFF45032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04849C80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21" w15:restartNumberingAfterBreak="0">
    <w:nsid w:val="3E02258D"/>
    <w:multiLevelType w:val="hybridMultilevel"/>
    <w:tmpl w:val="93326DEA"/>
    <w:lvl w:ilvl="0" w:tplc="14C88F6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9A2AC8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84EA85F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1C0A42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6A855A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BE80F6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D14CD7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CB8552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29AC35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3E310C57"/>
    <w:multiLevelType w:val="multilevel"/>
    <w:tmpl w:val="2F0059F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CE1789"/>
    <w:multiLevelType w:val="hybridMultilevel"/>
    <w:tmpl w:val="17E4E63E"/>
    <w:lvl w:ilvl="0" w:tplc="9B8A7C4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15688C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7FCB49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2A2F94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FA03C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CD491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1F266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2B80A9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1B6C88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4" w15:restartNumberingAfterBreak="0">
    <w:nsid w:val="44052436"/>
    <w:multiLevelType w:val="hybridMultilevel"/>
    <w:tmpl w:val="CF4AEC96"/>
    <w:lvl w:ilvl="0" w:tplc="E4D20686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8FB462D4"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E922829E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89F27D1C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050E6254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B1A46538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815E6066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A650B7B8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9BCC77F8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25" w15:restartNumberingAfterBreak="0">
    <w:nsid w:val="4497233C"/>
    <w:multiLevelType w:val="hybridMultilevel"/>
    <w:tmpl w:val="A52E617C"/>
    <w:lvl w:ilvl="0" w:tplc="4009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F36CF5"/>
    <w:multiLevelType w:val="hybridMultilevel"/>
    <w:tmpl w:val="7D128774"/>
    <w:lvl w:ilvl="0" w:tplc="4009000B">
      <w:start w:val="1"/>
      <w:numFmt w:val="bullet"/>
      <w:lvlText w:val=""/>
      <w:lvlJc w:val="left"/>
      <w:pPr>
        <w:ind w:left="150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27" w15:restartNumberingAfterBreak="0">
    <w:nsid w:val="46A31C83"/>
    <w:multiLevelType w:val="hybridMultilevel"/>
    <w:tmpl w:val="D02E1D46"/>
    <w:lvl w:ilvl="0" w:tplc="56F461A6">
      <w:start w:val="1"/>
      <w:numFmt w:val="lowerRoman"/>
      <w:lvlText w:val="%1."/>
      <w:lvlJc w:val="left"/>
      <w:pPr>
        <w:ind w:left="1440" w:hanging="360"/>
      </w:pPr>
      <w:rPr>
        <w:rFonts w:ascii="Times New Roman" w:eastAsiaTheme="minorHAnsi" w:hAnsi="Times New Roman" w:cs="Times New Roman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4C657AD9"/>
    <w:multiLevelType w:val="hybridMultilevel"/>
    <w:tmpl w:val="71B47E6E"/>
    <w:lvl w:ilvl="0" w:tplc="4009000B">
      <w:start w:val="1"/>
      <w:numFmt w:val="bullet"/>
      <w:lvlText w:val=""/>
      <w:lvlJc w:val="left"/>
      <w:pPr>
        <w:ind w:left="15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29" w15:restartNumberingAfterBreak="0">
    <w:nsid w:val="4F332267"/>
    <w:multiLevelType w:val="hybridMultilevel"/>
    <w:tmpl w:val="E7985698"/>
    <w:lvl w:ilvl="0" w:tplc="A11427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B72644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10C92A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006C5D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034C6F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29CD7C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02A3DE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6CED5E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4E857C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0" w15:restartNumberingAfterBreak="0">
    <w:nsid w:val="4F9434B0"/>
    <w:multiLevelType w:val="hybridMultilevel"/>
    <w:tmpl w:val="FAFC465C"/>
    <w:lvl w:ilvl="0" w:tplc="AB4616D4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3736A400"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1E62F6DC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E0C0C9D6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973C6566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7C121F9A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988CA106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077C90F0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C25CCB8C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31" w15:restartNumberingAfterBreak="0">
    <w:nsid w:val="52B2499A"/>
    <w:multiLevelType w:val="hybridMultilevel"/>
    <w:tmpl w:val="F342C4E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541F63F0"/>
    <w:multiLevelType w:val="hybridMultilevel"/>
    <w:tmpl w:val="6A548680"/>
    <w:lvl w:ilvl="0" w:tplc="58AC1A56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ACD6183C"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FEE0A5B6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D65C1DAA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4C6E96E0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AD8A398E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4A5C169A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53C8A732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D8EC56B4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33" w15:restartNumberingAfterBreak="0">
    <w:nsid w:val="556B213D"/>
    <w:multiLevelType w:val="hybridMultilevel"/>
    <w:tmpl w:val="9A5C6364"/>
    <w:lvl w:ilvl="0" w:tplc="68ECA302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0E0C53FC"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70C24B3A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7E3649A4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813419F4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02469C18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C4301A86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F4B43574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0804CF00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34" w15:restartNumberingAfterBreak="0">
    <w:nsid w:val="5671796F"/>
    <w:multiLevelType w:val="hybridMultilevel"/>
    <w:tmpl w:val="6086698E"/>
    <w:lvl w:ilvl="0" w:tplc="41B2AC1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73C5040"/>
    <w:multiLevelType w:val="hybridMultilevel"/>
    <w:tmpl w:val="6064481C"/>
    <w:lvl w:ilvl="0" w:tplc="050C1420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1147BBC"/>
    <w:multiLevelType w:val="hybridMultilevel"/>
    <w:tmpl w:val="78DCECCA"/>
    <w:lvl w:ilvl="0" w:tplc="C05E6412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90F0E142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23C216BC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792AD2D6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1846A3B2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8E98F760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E9CCED5C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7408DDD0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2E04BA5E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37" w15:restartNumberingAfterBreak="0">
    <w:nsid w:val="6175045B"/>
    <w:multiLevelType w:val="hybridMultilevel"/>
    <w:tmpl w:val="A5DC932C"/>
    <w:lvl w:ilvl="0" w:tplc="A3581A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22A7AC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D60DF0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556860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EAEF17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E3ABBF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42CB3D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84EE4C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5883C1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61E7193E"/>
    <w:multiLevelType w:val="hybridMultilevel"/>
    <w:tmpl w:val="1E6ED714"/>
    <w:lvl w:ilvl="0" w:tplc="9FD6836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8709C7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4C0E8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3CEDD5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4643E3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56AC81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4888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6C455B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9164C9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9" w15:restartNumberingAfterBreak="0">
    <w:nsid w:val="61FF5093"/>
    <w:multiLevelType w:val="hybridMultilevel"/>
    <w:tmpl w:val="C1E28A0E"/>
    <w:lvl w:ilvl="0" w:tplc="CAD8716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EC4B12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E4A416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C089F2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456FAB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94EFC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CD8EEB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B103CA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0CC5F5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0" w15:restartNumberingAfterBreak="0">
    <w:nsid w:val="6D1B69A9"/>
    <w:multiLevelType w:val="hybridMultilevel"/>
    <w:tmpl w:val="5D3C43C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F1F3AF3"/>
    <w:multiLevelType w:val="hybridMultilevel"/>
    <w:tmpl w:val="64904EA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FEE5AD1"/>
    <w:multiLevelType w:val="hybridMultilevel"/>
    <w:tmpl w:val="76726B86"/>
    <w:lvl w:ilvl="0" w:tplc="5FEC7D48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C24C743C"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A65CC47A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138AF54E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396A2684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052605C2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3AF8983A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5DF01CB8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2320E13A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43" w15:restartNumberingAfterBreak="0">
    <w:nsid w:val="71DE1AAD"/>
    <w:multiLevelType w:val="hybridMultilevel"/>
    <w:tmpl w:val="3BAA6DFE"/>
    <w:lvl w:ilvl="0" w:tplc="248EBDCC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CBE244A0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3D30EF66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B76EAD84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2EFCEE88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9372F0EC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19C63E4C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7AC09D4A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C37CED42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44" w15:restartNumberingAfterBreak="0">
    <w:nsid w:val="72B00F7D"/>
    <w:multiLevelType w:val="hybridMultilevel"/>
    <w:tmpl w:val="C7EA18F6"/>
    <w:lvl w:ilvl="0" w:tplc="4F20F65C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40" w:hanging="360"/>
      </w:pPr>
    </w:lvl>
    <w:lvl w:ilvl="2" w:tplc="4009001B" w:tentative="1">
      <w:start w:val="1"/>
      <w:numFmt w:val="lowerRoman"/>
      <w:lvlText w:val="%3."/>
      <w:lvlJc w:val="right"/>
      <w:pPr>
        <w:ind w:left="1860" w:hanging="180"/>
      </w:pPr>
    </w:lvl>
    <w:lvl w:ilvl="3" w:tplc="4009000F" w:tentative="1">
      <w:start w:val="1"/>
      <w:numFmt w:val="decimal"/>
      <w:lvlText w:val="%4."/>
      <w:lvlJc w:val="left"/>
      <w:pPr>
        <w:ind w:left="2580" w:hanging="360"/>
      </w:pPr>
    </w:lvl>
    <w:lvl w:ilvl="4" w:tplc="40090019" w:tentative="1">
      <w:start w:val="1"/>
      <w:numFmt w:val="lowerLetter"/>
      <w:lvlText w:val="%5."/>
      <w:lvlJc w:val="left"/>
      <w:pPr>
        <w:ind w:left="3300" w:hanging="360"/>
      </w:pPr>
    </w:lvl>
    <w:lvl w:ilvl="5" w:tplc="4009001B" w:tentative="1">
      <w:start w:val="1"/>
      <w:numFmt w:val="lowerRoman"/>
      <w:lvlText w:val="%6."/>
      <w:lvlJc w:val="right"/>
      <w:pPr>
        <w:ind w:left="4020" w:hanging="180"/>
      </w:pPr>
    </w:lvl>
    <w:lvl w:ilvl="6" w:tplc="4009000F" w:tentative="1">
      <w:start w:val="1"/>
      <w:numFmt w:val="decimal"/>
      <w:lvlText w:val="%7."/>
      <w:lvlJc w:val="left"/>
      <w:pPr>
        <w:ind w:left="4740" w:hanging="360"/>
      </w:pPr>
    </w:lvl>
    <w:lvl w:ilvl="7" w:tplc="40090019" w:tentative="1">
      <w:start w:val="1"/>
      <w:numFmt w:val="lowerLetter"/>
      <w:lvlText w:val="%8."/>
      <w:lvlJc w:val="left"/>
      <w:pPr>
        <w:ind w:left="5460" w:hanging="360"/>
      </w:pPr>
    </w:lvl>
    <w:lvl w:ilvl="8" w:tplc="40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45" w15:restartNumberingAfterBreak="0">
    <w:nsid w:val="76404384"/>
    <w:multiLevelType w:val="hybridMultilevel"/>
    <w:tmpl w:val="CCCE8E3E"/>
    <w:lvl w:ilvl="0" w:tplc="57EA3EB4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0CB84D8A"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00AC2FE8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3AECC488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23DC391A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22487612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134A74D4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4878B390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0CB830CE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46" w15:restartNumberingAfterBreak="0">
    <w:nsid w:val="7B7204CC"/>
    <w:multiLevelType w:val="hybridMultilevel"/>
    <w:tmpl w:val="5B6CC7A2"/>
    <w:lvl w:ilvl="0" w:tplc="43EE553E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7E6EB42C"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A660256A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B158FB22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D0445A14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3A308ECE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09881BD8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AD58B6AE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C52839BC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47" w15:restartNumberingAfterBreak="0">
    <w:nsid w:val="7C7E3D9B"/>
    <w:multiLevelType w:val="hybridMultilevel"/>
    <w:tmpl w:val="571061A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EDB794C"/>
    <w:multiLevelType w:val="hybridMultilevel"/>
    <w:tmpl w:val="3FA8773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EDE5DE3"/>
    <w:multiLevelType w:val="hybridMultilevel"/>
    <w:tmpl w:val="279E47B8"/>
    <w:lvl w:ilvl="0" w:tplc="4009000F">
      <w:start w:val="1"/>
      <w:numFmt w:val="decimal"/>
      <w:lvlText w:val="%1."/>
      <w:lvlJc w:val="left"/>
      <w:pPr>
        <w:ind w:left="2160" w:hanging="360"/>
      </w:pPr>
    </w:lvl>
    <w:lvl w:ilvl="1" w:tplc="40090019" w:tentative="1">
      <w:start w:val="1"/>
      <w:numFmt w:val="lowerLetter"/>
      <w:lvlText w:val="%2."/>
      <w:lvlJc w:val="left"/>
      <w:pPr>
        <w:ind w:left="2880" w:hanging="360"/>
      </w:pPr>
    </w:lvl>
    <w:lvl w:ilvl="2" w:tplc="4009001B" w:tentative="1">
      <w:start w:val="1"/>
      <w:numFmt w:val="lowerRoman"/>
      <w:lvlText w:val="%3."/>
      <w:lvlJc w:val="right"/>
      <w:pPr>
        <w:ind w:left="3600" w:hanging="180"/>
      </w:pPr>
    </w:lvl>
    <w:lvl w:ilvl="3" w:tplc="4009000F" w:tentative="1">
      <w:start w:val="1"/>
      <w:numFmt w:val="decimal"/>
      <w:lvlText w:val="%4."/>
      <w:lvlJc w:val="left"/>
      <w:pPr>
        <w:ind w:left="4320" w:hanging="360"/>
      </w:pPr>
    </w:lvl>
    <w:lvl w:ilvl="4" w:tplc="40090019" w:tentative="1">
      <w:start w:val="1"/>
      <w:numFmt w:val="lowerLetter"/>
      <w:lvlText w:val="%5."/>
      <w:lvlJc w:val="left"/>
      <w:pPr>
        <w:ind w:left="5040" w:hanging="360"/>
      </w:pPr>
    </w:lvl>
    <w:lvl w:ilvl="5" w:tplc="4009001B" w:tentative="1">
      <w:start w:val="1"/>
      <w:numFmt w:val="lowerRoman"/>
      <w:lvlText w:val="%6."/>
      <w:lvlJc w:val="right"/>
      <w:pPr>
        <w:ind w:left="5760" w:hanging="180"/>
      </w:pPr>
    </w:lvl>
    <w:lvl w:ilvl="6" w:tplc="4009000F" w:tentative="1">
      <w:start w:val="1"/>
      <w:numFmt w:val="decimal"/>
      <w:lvlText w:val="%7."/>
      <w:lvlJc w:val="left"/>
      <w:pPr>
        <w:ind w:left="6480" w:hanging="360"/>
      </w:pPr>
    </w:lvl>
    <w:lvl w:ilvl="7" w:tplc="40090019" w:tentative="1">
      <w:start w:val="1"/>
      <w:numFmt w:val="lowerLetter"/>
      <w:lvlText w:val="%8."/>
      <w:lvlJc w:val="left"/>
      <w:pPr>
        <w:ind w:left="7200" w:hanging="360"/>
      </w:pPr>
    </w:lvl>
    <w:lvl w:ilvl="8" w:tplc="40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23"/>
  </w:num>
  <w:num w:numId="2">
    <w:abstractNumId w:val="39"/>
  </w:num>
  <w:num w:numId="3">
    <w:abstractNumId w:val="41"/>
  </w:num>
  <w:num w:numId="4">
    <w:abstractNumId w:val="4"/>
  </w:num>
  <w:num w:numId="5">
    <w:abstractNumId w:val="6"/>
  </w:num>
  <w:num w:numId="6">
    <w:abstractNumId w:val="47"/>
  </w:num>
  <w:num w:numId="7">
    <w:abstractNumId w:val="44"/>
  </w:num>
  <w:num w:numId="8">
    <w:abstractNumId w:val="25"/>
  </w:num>
  <w:num w:numId="9">
    <w:abstractNumId w:val="10"/>
  </w:num>
  <w:num w:numId="10">
    <w:abstractNumId w:val="27"/>
  </w:num>
  <w:num w:numId="11">
    <w:abstractNumId w:val="26"/>
  </w:num>
  <w:num w:numId="12">
    <w:abstractNumId w:val="28"/>
  </w:num>
  <w:num w:numId="13">
    <w:abstractNumId w:val="7"/>
  </w:num>
  <w:num w:numId="14">
    <w:abstractNumId w:val="1"/>
  </w:num>
  <w:num w:numId="15">
    <w:abstractNumId w:val="35"/>
  </w:num>
  <w:num w:numId="16">
    <w:abstractNumId w:val="14"/>
  </w:num>
  <w:num w:numId="17">
    <w:abstractNumId w:val="49"/>
  </w:num>
  <w:num w:numId="18">
    <w:abstractNumId w:val="11"/>
  </w:num>
  <w:num w:numId="19">
    <w:abstractNumId w:val="22"/>
  </w:num>
  <w:num w:numId="20">
    <w:abstractNumId w:val="12"/>
  </w:num>
  <w:num w:numId="21">
    <w:abstractNumId w:val="29"/>
  </w:num>
  <w:num w:numId="22">
    <w:abstractNumId w:val="38"/>
  </w:num>
  <w:num w:numId="23">
    <w:abstractNumId w:val="48"/>
  </w:num>
  <w:num w:numId="24">
    <w:abstractNumId w:val="36"/>
  </w:num>
  <w:num w:numId="25">
    <w:abstractNumId w:val="9"/>
  </w:num>
  <w:num w:numId="26">
    <w:abstractNumId w:val="19"/>
  </w:num>
  <w:num w:numId="27">
    <w:abstractNumId w:val="18"/>
  </w:num>
  <w:num w:numId="28">
    <w:abstractNumId w:val="37"/>
  </w:num>
  <w:num w:numId="29">
    <w:abstractNumId w:val="16"/>
  </w:num>
  <w:num w:numId="30">
    <w:abstractNumId w:val="21"/>
  </w:num>
  <w:num w:numId="31">
    <w:abstractNumId w:val="24"/>
  </w:num>
  <w:num w:numId="32">
    <w:abstractNumId w:val="32"/>
  </w:num>
  <w:num w:numId="33">
    <w:abstractNumId w:val="30"/>
  </w:num>
  <w:num w:numId="34">
    <w:abstractNumId w:val="46"/>
  </w:num>
  <w:num w:numId="35">
    <w:abstractNumId w:val="33"/>
  </w:num>
  <w:num w:numId="36">
    <w:abstractNumId w:val="5"/>
  </w:num>
  <w:num w:numId="37">
    <w:abstractNumId w:val="20"/>
  </w:num>
  <w:num w:numId="38">
    <w:abstractNumId w:val="42"/>
  </w:num>
  <w:num w:numId="39">
    <w:abstractNumId w:val="45"/>
  </w:num>
  <w:num w:numId="40">
    <w:abstractNumId w:val="43"/>
  </w:num>
  <w:num w:numId="41">
    <w:abstractNumId w:val="13"/>
  </w:num>
  <w:num w:numId="42">
    <w:abstractNumId w:val="0"/>
  </w:num>
  <w:num w:numId="43">
    <w:abstractNumId w:val="31"/>
  </w:num>
  <w:num w:numId="44">
    <w:abstractNumId w:val="8"/>
  </w:num>
  <w:num w:numId="45">
    <w:abstractNumId w:val="3"/>
  </w:num>
  <w:num w:numId="46">
    <w:abstractNumId w:val="17"/>
  </w:num>
  <w:num w:numId="47">
    <w:abstractNumId w:val="2"/>
  </w:num>
  <w:num w:numId="48">
    <w:abstractNumId w:val="15"/>
  </w:num>
  <w:num w:numId="49">
    <w:abstractNumId w:val="40"/>
  </w:num>
  <w:num w:numId="50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7QwMje2sDQxNjO2MDJT0lEKTi0uzszPAykwrAUAImg4ISwAAAA="/>
  </w:docVars>
  <w:rsids>
    <w:rsidRoot w:val="00F63CF9"/>
    <w:rsid w:val="00007677"/>
    <w:rsid w:val="00015353"/>
    <w:rsid w:val="00042987"/>
    <w:rsid w:val="000537F5"/>
    <w:rsid w:val="000917A8"/>
    <w:rsid w:val="000B3582"/>
    <w:rsid w:val="000D5D19"/>
    <w:rsid w:val="00135CDF"/>
    <w:rsid w:val="00140389"/>
    <w:rsid w:val="00141B39"/>
    <w:rsid w:val="00142C44"/>
    <w:rsid w:val="001840D2"/>
    <w:rsid w:val="001A62BF"/>
    <w:rsid w:val="001A767F"/>
    <w:rsid w:val="001C5217"/>
    <w:rsid w:val="001D45D4"/>
    <w:rsid w:val="001F278F"/>
    <w:rsid w:val="002024EB"/>
    <w:rsid w:val="0021563F"/>
    <w:rsid w:val="00222E21"/>
    <w:rsid w:val="002419F8"/>
    <w:rsid w:val="00246949"/>
    <w:rsid w:val="002500A4"/>
    <w:rsid w:val="00256EB2"/>
    <w:rsid w:val="00271F64"/>
    <w:rsid w:val="0027742E"/>
    <w:rsid w:val="00286517"/>
    <w:rsid w:val="002A1C7E"/>
    <w:rsid w:val="002A42E6"/>
    <w:rsid w:val="00313FAC"/>
    <w:rsid w:val="0039758F"/>
    <w:rsid w:val="003B0880"/>
    <w:rsid w:val="003C061E"/>
    <w:rsid w:val="003C092C"/>
    <w:rsid w:val="003C1FAA"/>
    <w:rsid w:val="003C55C2"/>
    <w:rsid w:val="003C7979"/>
    <w:rsid w:val="003D4AD8"/>
    <w:rsid w:val="00402B4F"/>
    <w:rsid w:val="00407CCB"/>
    <w:rsid w:val="0042279F"/>
    <w:rsid w:val="0042562B"/>
    <w:rsid w:val="00467678"/>
    <w:rsid w:val="004B35C1"/>
    <w:rsid w:val="004B6ECB"/>
    <w:rsid w:val="004C671D"/>
    <w:rsid w:val="004D21DC"/>
    <w:rsid w:val="004E77C1"/>
    <w:rsid w:val="00502A8D"/>
    <w:rsid w:val="00554508"/>
    <w:rsid w:val="00561A97"/>
    <w:rsid w:val="005D44D3"/>
    <w:rsid w:val="005E2402"/>
    <w:rsid w:val="005E6D9F"/>
    <w:rsid w:val="005E7243"/>
    <w:rsid w:val="005F321E"/>
    <w:rsid w:val="006032DC"/>
    <w:rsid w:val="00634ED4"/>
    <w:rsid w:val="00637423"/>
    <w:rsid w:val="006769B2"/>
    <w:rsid w:val="00681407"/>
    <w:rsid w:val="00684DF9"/>
    <w:rsid w:val="0068779B"/>
    <w:rsid w:val="00691E26"/>
    <w:rsid w:val="006C7516"/>
    <w:rsid w:val="006D18B9"/>
    <w:rsid w:val="006E427D"/>
    <w:rsid w:val="00736108"/>
    <w:rsid w:val="0076029E"/>
    <w:rsid w:val="00762C20"/>
    <w:rsid w:val="00774F2E"/>
    <w:rsid w:val="007A21F9"/>
    <w:rsid w:val="007B3070"/>
    <w:rsid w:val="007C2938"/>
    <w:rsid w:val="007E0101"/>
    <w:rsid w:val="007E64E2"/>
    <w:rsid w:val="007E7F41"/>
    <w:rsid w:val="007F285D"/>
    <w:rsid w:val="00804997"/>
    <w:rsid w:val="008216FF"/>
    <w:rsid w:val="008315C4"/>
    <w:rsid w:val="008847C0"/>
    <w:rsid w:val="00894B95"/>
    <w:rsid w:val="00896EB3"/>
    <w:rsid w:val="008A4D18"/>
    <w:rsid w:val="008C4574"/>
    <w:rsid w:val="008C5800"/>
    <w:rsid w:val="008E7ECA"/>
    <w:rsid w:val="00921622"/>
    <w:rsid w:val="00930A1A"/>
    <w:rsid w:val="009A22D1"/>
    <w:rsid w:val="009C354E"/>
    <w:rsid w:val="009C41F3"/>
    <w:rsid w:val="009C4F06"/>
    <w:rsid w:val="009C77D2"/>
    <w:rsid w:val="00A06F73"/>
    <w:rsid w:val="00A366CF"/>
    <w:rsid w:val="00A40AAD"/>
    <w:rsid w:val="00A56D28"/>
    <w:rsid w:val="00A67FB7"/>
    <w:rsid w:val="00AA1E69"/>
    <w:rsid w:val="00AE2920"/>
    <w:rsid w:val="00B314ED"/>
    <w:rsid w:val="00B425AB"/>
    <w:rsid w:val="00B44D4B"/>
    <w:rsid w:val="00B61569"/>
    <w:rsid w:val="00BA1749"/>
    <w:rsid w:val="00BA4422"/>
    <w:rsid w:val="00BA54C2"/>
    <w:rsid w:val="00BB1609"/>
    <w:rsid w:val="00BE7DA4"/>
    <w:rsid w:val="00BF5DA6"/>
    <w:rsid w:val="00C10C97"/>
    <w:rsid w:val="00C17685"/>
    <w:rsid w:val="00C23750"/>
    <w:rsid w:val="00C23E26"/>
    <w:rsid w:val="00C44E57"/>
    <w:rsid w:val="00C5301C"/>
    <w:rsid w:val="00C55C7C"/>
    <w:rsid w:val="00C55D90"/>
    <w:rsid w:val="00C842BB"/>
    <w:rsid w:val="00C9229C"/>
    <w:rsid w:val="00CF5A92"/>
    <w:rsid w:val="00D12FD4"/>
    <w:rsid w:val="00D25256"/>
    <w:rsid w:val="00D5253B"/>
    <w:rsid w:val="00D551DE"/>
    <w:rsid w:val="00D57747"/>
    <w:rsid w:val="00D74B3E"/>
    <w:rsid w:val="00D94965"/>
    <w:rsid w:val="00DC00CC"/>
    <w:rsid w:val="00DC3D9E"/>
    <w:rsid w:val="00DC76EC"/>
    <w:rsid w:val="00E064C3"/>
    <w:rsid w:val="00E23373"/>
    <w:rsid w:val="00E350E4"/>
    <w:rsid w:val="00E53323"/>
    <w:rsid w:val="00E626BF"/>
    <w:rsid w:val="00EA251D"/>
    <w:rsid w:val="00EB21F0"/>
    <w:rsid w:val="00ED2051"/>
    <w:rsid w:val="00EF18EF"/>
    <w:rsid w:val="00EF2BA3"/>
    <w:rsid w:val="00F03E61"/>
    <w:rsid w:val="00F04186"/>
    <w:rsid w:val="00F06422"/>
    <w:rsid w:val="00F06E79"/>
    <w:rsid w:val="00F12332"/>
    <w:rsid w:val="00F17615"/>
    <w:rsid w:val="00F257F5"/>
    <w:rsid w:val="00F4270C"/>
    <w:rsid w:val="00F574EA"/>
    <w:rsid w:val="00F63CF9"/>
    <w:rsid w:val="00F94C21"/>
    <w:rsid w:val="00FA5192"/>
    <w:rsid w:val="0541C417"/>
    <w:rsid w:val="1E857CE7"/>
    <w:rsid w:val="3C06EDFC"/>
    <w:rsid w:val="433144E3"/>
    <w:rsid w:val="4EA647CC"/>
    <w:rsid w:val="5C80F537"/>
    <w:rsid w:val="6B0B200E"/>
    <w:rsid w:val="7863C67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603ED23"/>
  <w15:docId w15:val="{C6BC6AA9-6557-41C6-AA68-0B44B1F087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21F9"/>
  </w:style>
  <w:style w:type="paragraph" w:styleId="Heading1">
    <w:name w:val="heading 1"/>
    <w:basedOn w:val="Normal"/>
    <w:next w:val="Normal"/>
    <w:link w:val="Heading1Char"/>
    <w:uiPriority w:val="9"/>
    <w:qFormat/>
    <w:rsid w:val="001840D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E5332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F5DA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63C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74F2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74F2E"/>
    <w:rPr>
      <w:color w:val="0000FF" w:themeColor="hyperlink"/>
      <w:u w:val="single"/>
    </w:rPr>
  </w:style>
  <w:style w:type="character" w:customStyle="1" w:styleId="highlt">
    <w:name w:val="highlt"/>
    <w:basedOn w:val="DefaultParagraphFont"/>
    <w:rsid w:val="009C354E"/>
  </w:style>
  <w:style w:type="character" w:customStyle="1" w:styleId="highele">
    <w:name w:val="highele"/>
    <w:basedOn w:val="DefaultParagraphFont"/>
    <w:rsid w:val="009C354E"/>
  </w:style>
  <w:style w:type="character" w:customStyle="1" w:styleId="highatt">
    <w:name w:val="highatt"/>
    <w:basedOn w:val="DefaultParagraphFont"/>
    <w:rsid w:val="009C354E"/>
  </w:style>
  <w:style w:type="character" w:customStyle="1" w:styleId="highgt">
    <w:name w:val="highgt"/>
    <w:basedOn w:val="DefaultParagraphFont"/>
    <w:rsid w:val="009C354E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22E2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22E21"/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dec">
    <w:name w:val="dec"/>
    <w:basedOn w:val="DefaultParagraphFont"/>
    <w:rsid w:val="00222E21"/>
  </w:style>
  <w:style w:type="character" w:customStyle="1" w:styleId="pln">
    <w:name w:val="pln"/>
    <w:basedOn w:val="DefaultParagraphFont"/>
    <w:rsid w:val="00222E21"/>
  </w:style>
  <w:style w:type="character" w:customStyle="1" w:styleId="tag">
    <w:name w:val="tag"/>
    <w:basedOn w:val="DefaultParagraphFont"/>
    <w:rsid w:val="00222E21"/>
  </w:style>
  <w:style w:type="character" w:customStyle="1" w:styleId="atn">
    <w:name w:val="atn"/>
    <w:basedOn w:val="DefaultParagraphFont"/>
    <w:rsid w:val="00222E21"/>
  </w:style>
  <w:style w:type="character" w:customStyle="1" w:styleId="pun">
    <w:name w:val="pun"/>
    <w:basedOn w:val="DefaultParagraphFont"/>
    <w:rsid w:val="00222E21"/>
  </w:style>
  <w:style w:type="character" w:customStyle="1" w:styleId="atv">
    <w:name w:val="atv"/>
    <w:basedOn w:val="DefaultParagraphFont"/>
    <w:rsid w:val="00222E21"/>
  </w:style>
  <w:style w:type="character" w:styleId="Emphasis">
    <w:name w:val="Emphasis"/>
    <w:basedOn w:val="DefaultParagraphFont"/>
    <w:uiPriority w:val="20"/>
    <w:qFormat/>
    <w:rsid w:val="00E53323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rsid w:val="00E53323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styleId="NormalWeb">
    <w:name w:val="Normal (Web)"/>
    <w:basedOn w:val="Normal"/>
    <w:uiPriority w:val="99"/>
    <w:unhideWhenUsed/>
    <w:rsid w:val="00E533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E53323"/>
    <w:rPr>
      <w:rFonts w:ascii="Courier New" w:eastAsia="Times New Roman" w:hAnsi="Courier New" w:cs="Courier New"/>
      <w:sz w:val="20"/>
      <w:szCs w:val="20"/>
    </w:rPr>
  </w:style>
  <w:style w:type="character" w:customStyle="1" w:styleId="qwer">
    <w:name w:val="qwer"/>
    <w:basedOn w:val="DefaultParagraphFont"/>
    <w:rsid w:val="00E53323"/>
  </w:style>
  <w:style w:type="character" w:customStyle="1" w:styleId="attribute">
    <w:name w:val="attribute"/>
    <w:basedOn w:val="DefaultParagraphFont"/>
    <w:rsid w:val="00E53323"/>
  </w:style>
  <w:style w:type="character" w:customStyle="1" w:styleId="string">
    <w:name w:val="string"/>
    <w:basedOn w:val="DefaultParagraphFont"/>
    <w:rsid w:val="00E53323"/>
  </w:style>
  <w:style w:type="character" w:customStyle="1" w:styleId="doctype">
    <w:name w:val="doctype"/>
    <w:basedOn w:val="DefaultParagraphFont"/>
    <w:rsid w:val="00E53323"/>
  </w:style>
  <w:style w:type="character" w:customStyle="1" w:styleId="selector">
    <w:name w:val="selector"/>
    <w:basedOn w:val="DefaultParagraphFont"/>
    <w:rsid w:val="00E53323"/>
  </w:style>
  <w:style w:type="character" w:customStyle="1" w:styleId="cbrackets">
    <w:name w:val="cbrackets"/>
    <w:basedOn w:val="DefaultParagraphFont"/>
    <w:rsid w:val="00E53323"/>
  </w:style>
  <w:style w:type="character" w:customStyle="1" w:styleId="property">
    <w:name w:val="property"/>
    <w:basedOn w:val="DefaultParagraphFont"/>
    <w:rsid w:val="00E53323"/>
  </w:style>
  <w:style w:type="character" w:customStyle="1" w:styleId="punctuation">
    <w:name w:val="punctuation"/>
    <w:basedOn w:val="DefaultParagraphFont"/>
    <w:rsid w:val="00E53323"/>
  </w:style>
  <w:style w:type="paragraph" w:customStyle="1" w:styleId="w3-large">
    <w:name w:val="w3-large"/>
    <w:basedOn w:val="Normal"/>
    <w:rsid w:val="00E533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E53323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IN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E53323"/>
    <w:rPr>
      <w:rFonts w:ascii="Arial" w:eastAsia="Times New Roman" w:hAnsi="Arial" w:cs="Arial"/>
      <w:vanish/>
      <w:sz w:val="16"/>
      <w:szCs w:val="16"/>
      <w:lang w:eastAsia="en-IN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E53323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IN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E53323"/>
    <w:rPr>
      <w:rFonts w:ascii="Arial" w:eastAsia="Times New Roman" w:hAnsi="Arial" w:cs="Arial"/>
      <w:vanish/>
      <w:sz w:val="16"/>
      <w:szCs w:val="16"/>
      <w:lang w:eastAsia="en-IN"/>
    </w:rPr>
  </w:style>
  <w:style w:type="character" w:customStyle="1" w:styleId="Heading1Char">
    <w:name w:val="Heading 1 Char"/>
    <w:basedOn w:val="DefaultParagraphFont"/>
    <w:link w:val="Heading1"/>
    <w:uiPriority w:val="9"/>
    <w:rsid w:val="001840D2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Strong">
    <w:name w:val="Strong"/>
    <w:basedOn w:val="DefaultParagraphFont"/>
    <w:uiPriority w:val="22"/>
    <w:qFormat/>
    <w:rsid w:val="004B6ECB"/>
    <w:rPr>
      <w:b/>
      <w:bCs/>
    </w:rPr>
  </w:style>
  <w:style w:type="paragraph" w:customStyle="1" w:styleId="intro">
    <w:name w:val="intro"/>
    <w:basedOn w:val="Normal"/>
    <w:rsid w:val="00F041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bidi="mr-IN"/>
    </w:rPr>
  </w:style>
  <w:style w:type="character" w:customStyle="1" w:styleId="tagnamecolor">
    <w:name w:val="tagnamecolor"/>
    <w:basedOn w:val="DefaultParagraphFont"/>
    <w:rsid w:val="00F04186"/>
  </w:style>
  <w:style w:type="character" w:customStyle="1" w:styleId="tagcolor">
    <w:name w:val="tagcolor"/>
    <w:basedOn w:val="DefaultParagraphFont"/>
    <w:rsid w:val="00F04186"/>
  </w:style>
  <w:style w:type="character" w:customStyle="1" w:styleId="attributecolor">
    <w:name w:val="attributecolor"/>
    <w:basedOn w:val="DefaultParagraphFont"/>
    <w:rsid w:val="00F04186"/>
  </w:style>
  <w:style w:type="character" w:customStyle="1" w:styleId="attributevaluecolor">
    <w:name w:val="attributevaluecolor"/>
    <w:basedOn w:val="DefaultParagraphFont"/>
    <w:rsid w:val="00F04186"/>
  </w:style>
  <w:style w:type="paragraph" w:styleId="BalloonText">
    <w:name w:val="Balloon Text"/>
    <w:basedOn w:val="Normal"/>
    <w:link w:val="BalloonTextChar"/>
    <w:uiPriority w:val="99"/>
    <w:unhideWhenUsed/>
    <w:qFormat/>
    <w:rsid w:val="00EB21F0"/>
    <w:pPr>
      <w:spacing w:after="0" w:line="240" w:lineRule="auto"/>
      <w:jc w:val="both"/>
    </w:pPr>
    <w:rPr>
      <w:rFonts w:ascii="Tahoma" w:hAnsi="Tahoma" w:cs="Tahoma"/>
      <w:sz w:val="16"/>
      <w:szCs w:val="16"/>
      <w:lang w:val="en-US" w:eastAsia="en-IN"/>
    </w:rPr>
  </w:style>
  <w:style w:type="character" w:customStyle="1" w:styleId="BalloonTextChar">
    <w:name w:val="Balloon Text Char"/>
    <w:basedOn w:val="DefaultParagraphFont"/>
    <w:link w:val="BalloonText"/>
    <w:uiPriority w:val="99"/>
    <w:qFormat/>
    <w:rsid w:val="00EB21F0"/>
    <w:rPr>
      <w:rFonts w:ascii="Tahoma" w:hAnsi="Tahoma" w:cs="Tahoma"/>
      <w:sz w:val="16"/>
      <w:szCs w:val="16"/>
      <w:lang w:val="en-US" w:eastAsia="en-IN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F5DA6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token">
    <w:name w:val="token"/>
    <w:basedOn w:val="DefaultParagraphFont"/>
    <w:rsid w:val="007C293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15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5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7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153207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142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4CAF50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58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8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28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636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697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4281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186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950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3259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858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8381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122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84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740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05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4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16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2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16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12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9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2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5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2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9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7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94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7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23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73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5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66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9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65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95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7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2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14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26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59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8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8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68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7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26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29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25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30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47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2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90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5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5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0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6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46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77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26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19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6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76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5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1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9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4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93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8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08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9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3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7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57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65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89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77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35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5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9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94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19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79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9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35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19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06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02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59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59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5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9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16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22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1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46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5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9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0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83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45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27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65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11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86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04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3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73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848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63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8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07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6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51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90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93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8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24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8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03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24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8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33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6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70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1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27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7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02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9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47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76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52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0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6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94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7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87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11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9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7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4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2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7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977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00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56636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4461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78185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28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34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910339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511123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114985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353745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448024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13239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78973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41685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537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61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41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79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200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1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3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05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45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4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9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8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2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0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36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60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52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5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4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4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1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04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07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58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8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2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06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1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31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7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35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27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1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8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06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3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8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5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8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21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1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61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5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9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7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99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48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9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0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454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09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87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57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47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00441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8233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426062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685125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97788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73787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01702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31700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069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523514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14844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27573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5062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062780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212904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36998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501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984046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23838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4960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64485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667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573192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58118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9305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196006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78397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343240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872931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09914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9121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659423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8759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82785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135664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914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088237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2274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5942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9886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90930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65779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941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7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2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21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0697111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29204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70531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1668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810972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54559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32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262262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214830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59578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145709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074899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211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28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267294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842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59540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539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434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0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027757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15486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955535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727102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06844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36927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26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96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21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63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7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19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57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6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68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73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95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1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8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05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73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6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05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952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37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007821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181851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05482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79466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766972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239331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586220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577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83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696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44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0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46940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094994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88111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29994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5659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2019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16537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617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10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47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67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79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20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3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17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67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8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63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8158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644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75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075563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142239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27878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7370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2269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593732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682952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139111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3870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235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9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83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98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168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94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1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50908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56210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422152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4242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85720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458345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48234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20075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0989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421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8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45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1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65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550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593085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7944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6454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82835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43659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57540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8728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52410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82411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753855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759899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05443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87478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26503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935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67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14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93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48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9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50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54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59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56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26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6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2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85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78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02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93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7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51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8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23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17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89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72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8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6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22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9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83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54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6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319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06166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051135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20318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466727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737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349649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625732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88226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070875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639155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7371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037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86819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060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0344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340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906220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56206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6470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39051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66103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935310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919007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58137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24816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9881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7584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09281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706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621316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739806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114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0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94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7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69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8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23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97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5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15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35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75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23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70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55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70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35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1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81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683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74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1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8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57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28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0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01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55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9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95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8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89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2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5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2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1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13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16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14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70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72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49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61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12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5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46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9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2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59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1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88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5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49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image" Target="media/image2.png"/><Relationship Id="rId4" Type="http://schemas.openxmlformats.org/officeDocument/2006/relationships/customXml" Target="../customXml/item4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2d6d45c4-153d-49d1-a8da-c65c7ff0e840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D13B4E2DCAAC47A248F2C6B11FFB2E" ma:contentTypeVersion="5" ma:contentTypeDescription="Create a new document." ma:contentTypeScope="" ma:versionID="0bcc446cdc05c5022445e260e6bfdca4">
  <xsd:schema xmlns:xsd="http://www.w3.org/2001/XMLSchema" xmlns:xs="http://www.w3.org/2001/XMLSchema" xmlns:p="http://schemas.microsoft.com/office/2006/metadata/properties" xmlns:ns2="2d6d45c4-153d-49d1-a8da-c65c7ff0e840" targetNamespace="http://schemas.microsoft.com/office/2006/metadata/properties" ma:root="true" ma:fieldsID="ce0a7f66287b1bef238354dc174ecbec" ns2:_="">
    <xsd:import namespace="2d6d45c4-153d-49d1-a8da-c65c7ff0e840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6d45c4-153d-49d1-a8da-c65c7ff0e840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42989D-B3CD-4CCF-8715-A85597A02F0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4A142B0-F849-42F5-9113-96E32CD2750A}">
  <ds:schemaRefs>
    <ds:schemaRef ds:uri="http://schemas.microsoft.com/office/2006/metadata/properties"/>
    <ds:schemaRef ds:uri="http://schemas.microsoft.com/office/infopath/2007/PartnerControls"/>
    <ds:schemaRef ds:uri="2d6d45c4-153d-49d1-a8da-c65c7ff0e840"/>
  </ds:schemaRefs>
</ds:datastoreItem>
</file>

<file path=customXml/itemProps3.xml><?xml version="1.0" encoding="utf-8"?>
<ds:datastoreItem xmlns:ds="http://schemas.openxmlformats.org/officeDocument/2006/customXml" ds:itemID="{ED1D35E8-B82A-4B7D-948D-8A53AD20A0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6d45c4-153d-49d1-a8da-c65c7ff0e84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7A05B10-9159-4DB2-894E-55E647AAAC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47</Words>
  <Characters>312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2</cp:revision>
  <dcterms:created xsi:type="dcterms:W3CDTF">2024-09-10T15:15:00Z</dcterms:created>
  <dcterms:modified xsi:type="dcterms:W3CDTF">2024-09-10T15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05BA87408750449BD75DC857387A4F</vt:lpwstr>
  </property>
  <property fmtid="{D5CDD505-2E9C-101B-9397-08002B2CF9AE}" pid="3" name="GrammarlyDocumentId">
    <vt:lpwstr>3012bd0ff3c7795b2fef361929bd5e82e7f588714a4b7169a40b62c3e9f4b5dd</vt:lpwstr>
  </property>
</Properties>
</file>